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0E8A" w:rsidRPr="00F10E8A" w:rsidRDefault="00F10E8A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ПЕРЕВОД ПРЕЗЕНТАЦИИ ФЕЛИКСА КОРТЕЗА ДЛЯ БОГОСЛОВСКОЙ КОНФЕРЕНЦИИ ЕАД</w:t>
      </w:r>
    </w:p>
    <w:p w:rsidR="00F10E8A" w:rsidRPr="00F10E8A" w:rsidRDefault="00F10E8A">
      <w:pPr>
        <w:rPr>
          <w:rFonts w:asciiTheme="majorBidi" w:hAnsiTheme="majorBidi" w:cstheme="majorBidi"/>
          <w:sz w:val="24"/>
          <w:szCs w:val="24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040A1F" w:rsidRPr="00F10E8A" w:rsidRDefault="00040A1F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</w:rPr>
        <w:t>1</w:t>
      </w:r>
      <w:r w:rsidR="00F10E8A" w:rsidRPr="00F10E8A">
        <w:rPr>
          <w:rFonts w:asciiTheme="majorBidi" w:hAnsiTheme="majorBidi" w:cstheme="majorBidi"/>
          <w:sz w:val="24"/>
          <w:szCs w:val="24"/>
          <w:lang w:val="ru-RU"/>
        </w:rPr>
        <w:t xml:space="preserve"> слайд</w:t>
      </w:r>
    </w:p>
    <w:p w:rsidR="00F10E8A" w:rsidRPr="00F10E8A" w:rsidRDefault="00F10E8A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040A1F" w:rsidRPr="00F10E8A" w:rsidRDefault="00040A1F" w:rsidP="00040A1F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Послание к Евреям</w:t>
      </w:r>
    </w:p>
    <w:p w:rsidR="00040A1F" w:rsidRPr="00F10E8A" w:rsidRDefault="00040A1F" w:rsidP="00040A1F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Значение для Адвентисткой теологии</w:t>
      </w:r>
    </w:p>
    <w:p w:rsidR="00040A1F" w:rsidRPr="00F10E8A" w:rsidRDefault="00040A1F">
      <w:pPr>
        <w:rPr>
          <w:rFonts w:asciiTheme="majorBidi" w:hAnsiTheme="majorBidi" w:cstheme="majorBidi"/>
          <w:sz w:val="24"/>
          <w:szCs w:val="24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B50AA0" w:rsidRPr="00F10E8A" w:rsidRDefault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2</w:t>
      </w:r>
    </w:p>
    <w:p w:rsidR="00E87E07" w:rsidRPr="00F10E8A" w:rsidRDefault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Послание к Евреям</w:t>
      </w:r>
    </w:p>
    <w:p w:rsidR="00E87E07" w:rsidRPr="00F10E8A" w:rsidRDefault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Значение для Адвентисткой теологии</w:t>
      </w:r>
    </w:p>
    <w:p w:rsidR="00E87E07" w:rsidRPr="00F10E8A" w:rsidRDefault="00E87E07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E87E07" w:rsidRPr="00F10E8A" w:rsidRDefault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3</w:t>
      </w:r>
    </w:p>
    <w:p w:rsidR="00E87E07" w:rsidRPr="00F10E8A" w:rsidRDefault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Значимые доктрины</w:t>
      </w:r>
    </w:p>
    <w:p w:rsidR="00E87E07" w:rsidRPr="00F10E8A" w:rsidRDefault="00E87E07" w:rsidP="00E87E0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Теология Субботы</w:t>
      </w:r>
    </w:p>
    <w:p w:rsidR="00E87E07" w:rsidRPr="00F10E8A" w:rsidRDefault="00E87E07" w:rsidP="00E87E0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Ходатайство Иисуса как Первосвященника в Небесном сятилище</w:t>
      </w:r>
    </w:p>
    <w:p w:rsidR="00E87E07" w:rsidRPr="00F10E8A" w:rsidRDefault="00E87E07" w:rsidP="00E87E0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Новый Завет</w:t>
      </w:r>
    </w:p>
    <w:p w:rsidR="00E87E07" w:rsidRPr="00F10E8A" w:rsidRDefault="00E87E07" w:rsidP="00E87E0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Творение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4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Теология субботы в Послании к Евреям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5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Евр 4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9</w:t>
      </w:r>
    </w:p>
    <w:p w:rsidR="00E87E07" w:rsidRPr="00F10E8A" w:rsidRDefault="00E87E07" w:rsidP="00060F0A">
      <w:pPr>
        <w:ind w:firstLine="720"/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Посему, для народа Божия остается субботство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lastRenderedPageBreak/>
        <w:t>----------------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6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ЦАРЬ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1-2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исус воцарился)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ab/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ВЯЩЕННИК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5-7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исус был назначен первосвященником)</w:t>
      </w:r>
    </w:p>
    <w:p w:rsidR="00E87E07" w:rsidRPr="00F10E8A" w:rsidRDefault="00E87E07" w:rsidP="00E87E07">
      <w:pPr>
        <w:ind w:left="720" w:firstLine="720"/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ПОСРЕДНИК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8-10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исус осуществляет посреднические </w:t>
      </w:r>
    </w:p>
    <w:p w:rsidR="00E87E07" w:rsidRPr="00F10E8A" w:rsidRDefault="00E87E07" w:rsidP="00E87E07">
      <w:pPr>
        <w:ind w:left="2160" w:firstLine="720"/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функции в рамках Нового Завета)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7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ЦАРЬ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1-2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исус превосходнее ангелов)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ab/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ВЯЩЕННИК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5-7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исус превосходнее Аарона)</w:t>
      </w:r>
    </w:p>
    <w:p w:rsidR="00E87E07" w:rsidRPr="00F10E8A" w:rsidRDefault="00E87E07" w:rsidP="00E87E07">
      <w:pPr>
        <w:ind w:left="720" w:firstLine="720"/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ПОСРЕДНИК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8-10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исус превосходнее Моисея)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8</w:t>
      </w:r>
    </w:p>
    <w:p w:rsidR="00E87E07" w:rsidRPr="00F10E8A" w:rsidRDefault="00E87E07" w:rsidP="00E87E07">
      <w:pPr>
        <w:rPr>
          <w:rFonts w:asciiTheme="majorBidi" w:hAnsiTheme="majorBidi" w:cstheme="majorBidi"/>
          <w:b/>
          <w:bCs/>
          <w:sz w:val="24"/>
          <w:szCs w:val="24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Что Иисус дарует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?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</w:rPr>
      </w:pPr>
    </w:p>
    <w:p w:rsidR="00E87E07" w:rsidRPr="00F10E8A" w:rsidRDefault="00060F0A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Иисус</w:t>
      </w:r>
    </w:p>
    <w:p w:rsidR="00E87E07" w:rsidRPr="00F10E8A" w:rsidRDefault="00E87E07" w:rsidP="00E87E0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Как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царь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дарует Покой (Евр 1-4)</w:t>
      </w:r>
    </w:p>
    <w:p w:rsidR="00E87E07" w:rsidRPr="00F10E8A" w:rsidRDefault="00E87E07" w:rsidP="00E87E0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Как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вященник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дарует Совершенство (Евр 5-7)</w:t>
      </w:r>
    </w:p>
    <w:p w:rsidR="00E87E07" w:rsidRPr="00F10E8A" w:rsidRDefault="00E87E07" w:rsidP="00E87E0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Как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посредник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дарует Доступ </w:t>
      </w:r>
      <w:r w:rsidRPr="00F10E8A">
        <w:rPr>
          <w:rFonts w:asciiTheme="majorBidi" w:hAnsiTheme="majorBidi" w:cstheme="majorBidi"/>
          <w:sz w:val="24"/>
          <w:szCs w:val="24"/>
        </w:rPr>
        <w:t>[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к Отцу</w:t>
      </w:r>
      <w:r w:rsidRPr="00F10E8A">
        <w:rPr>
          <w:rFonts w:asciiTheme="majorBidi" w:hAnsiTheme="majorBidi" w:cstheme="majorBidi"/>
          <w:sz w:val="24"/>
          <w:szCs w:val="24"/>
        </w:rPr>
        <w:t>] (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Евр 8-10)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05364B" w:rsidRPr="00F10E8A" w:rsidRDefault="0005364B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9</w:t>
      </w:r>
    </w:p>
    <w:p w:rsidR="0005364B" w:rsidRPr="00F10E8A" w:rsidRDefault="0005364B" w:rsidP="00E87E07">
      <w:pPr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Пс 94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7-11</w:t>
      </w:r>
    </w:p>
    <w:p w:rsidR="0005364B" w:rsidRPr="00F10E8A" w:rsidRDefault="0005364B" w:rsidP="0005364B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О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ес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ын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слуша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лас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Е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</w:p>
    <w:p w:rsidR="0005364B" w:rsidRPr="00F10E8A" w:rsidRDefault="0005364B" w:rsidP="0005364B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proofErr w:type="spellStart"/>
      <w:proofErr w:type="gram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</w:t>
      </w:r>
      <w:proofErr w:type="spellEnd"/>
      <w:proofErr w:type="gram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жесточит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ердц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аше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в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ерив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в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ден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скушени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в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устын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,</w:t>
      </w:r>
    </w:p>
    <w:p w:rsidR="0005364B" w:rsidRPr="00F10E8A" w:rsidRDefault="0005364B" w:rsidP="0005364B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sz w:val="24"/>
          <w:szCs w:val="24"/>
          <w:lang w:bidi="he-IL"/>
        </w:rPr>
      </w:pPr>
      <w:proofErr w:type="spellStart"/>
      <w:proofErr w:type="gram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де</w:t>
      </w:r>
      <w:proofErr w:type="spellEnd"/>
      <w:proofErr w:type="gram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скуша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ен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тц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аш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спытыва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ен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иде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дел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05364B" w:rsidRPr="00F10E8A" w:rsidRDefault="0005364B" w:rsidP="0005364B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sz w:val="24"/>
          <w:szCs w:val="24"/>
          <w:lang w:bidi="he-IL"/>
        </w:rPr>
      </w:pP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оро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ле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Я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ы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раздражае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родо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и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каза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: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эт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род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аблуждающий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ердце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;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н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зна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уте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и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,</w:t>
      </w:r>
    </w:p>
    <w:p w:rsidR="0005364B" w:rsidRPr="00F10E8A" w:rsidRDefault="0005364B" w:rsidP="0005364B">
      <w:pPr>
        <w:ind w:left="36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gramStart"/>
      <w:r w:rsidRPr="00F10E8A">
        <w:rPr>
          <w:rFonts w:asciiTheme="majorBidi" w:hAnsiTheme="majorBidi" w:cstheme="majorBidi"/>
          <w:sz w:val="24"/>
          <w:szCs w:val="24"/>
          <w:lang w:bidi="he-IL"/>
        </w:rPr>
        <w:t>и</w:t>
      </w:r>
      <w:proofErr w:type="gram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том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Я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клял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нев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е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чт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н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йду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в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ко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"</w:t>
      </w:r>
    </w:p>
    <w:p w:rsidR="0005364B" w:rsidRPr="00F10E8A" w:rsidRDefault="0005364B" w:rsidP="0005364B">
      <w:pPr>
        <w:rPr>
          <w:rFonts w:asciiTheme="majorBidi" w:hAnsiTheme="majorBidi" w:cstheme="majorBidi"/>
          <w:sz w:val="24"/>
          <w:szCs w:val="24"/>
          <w:lang w:bidi="he-IL"/>
        </w:rPr>
      </w:pPr>
    </w:p>
    <w:p w:rsidR="0005364B" w:rsidRPr="00F10E8A" w:rsidRDefault="0005364B" w:rsidP="0005364B">
      <w:pPr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lastRenderedPageBreak/>
        <w:t>Негативный аспект Псалма 94 отражен в Евр 3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7-19</w:t>
      </w:r>
    </w:p>
    <w:p w:rsidR="0005364B" w:rsidRPr="00F10E8A" w:rsidRDefault="00060F0A" w:rsidP="0005364B">
      <w:pPr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Увещевание</w:t>
      </w:r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="0005364B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Первое поколение посрле выхода из Египта не могло войти в покой по причине неверия. Почему звучит призыв</w:t>
      </w:r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="0005364B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</w:t>
      </w:r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r w:rsidR="0005364B" w:rsidRPr="00F10E8A">
        <w:rPr>
          <w:rFonts w:asciiTheme="majorBidi" w:hAnsiTheme="majorBidi" w:cstheme="majorBidi"/>
          <w:sz w:val="24"/>
          <w:szCs w:val="24"/>
          <w:lang w:val="ru-RU" w:bidi="he-IL"/>
        </w:rPr>
        <w:t>Н</w:t>
      </w:r>
      <w:proofErr w:type="spellStart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аставляйте</w:t>
      </w:r>
      <w:proofErr w:type="spellEnd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друг</w:t>
      </w:r>
      <w:proofErr w:type="spellEnd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друга</w:t>
      </w:r>
      <w:proofErr w:type="spellEnd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каждый</w:t>
      </w:r>
      <w:proofErr w:type="spellEnd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день</w:t>
      </w:r>
      <w:proofErr w:type="spellEnd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доколе</w:t>
      </w:r>
      <w:proofErr w:type="spellEnd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можно</w:t>
      </w:r>
      <w:proofErr w:type="spellEnd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говорить</w:t>
      </w:r>
      <w:proofErr w:type="spellEnd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: „</w:t>
      </w:r>
      <w:proofErr w:type="spellStart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ныне</w:t>
      </w:r>
      <w:proofErr w:type="spellEnd"/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" (</w:t>
      </w:r>
      <w:r w:rsidR="0005364B" w:rsidRPr="00F10E8A">
        <w:rPr>
          <w:rFonts w:asciiTheme="majorBidi" w:hAnsiTheme="majorBidi" w:cstheme="majorBidi"/>
          <w:sz w:val="24"/>
          <w:szCs w:val="24"/>
          <w:lang w:val="ru-RU" w:bidi="he-IL"/>
        </w:rPr>
        <w:t>Евр</w:t>
      </w:r>
      <w:r w:rsidR="0005364B" w:rsidRPr="00F10E8A">
        <w:rPr>
          <w:rFonts w:asciiTheme="majorBidi" w:hAnsiTheme="majorBidi" w:cstheme="majorBidi"/>
          <w:sz w:val="24"/>
          <w:szCs w:val="24"/>
          <w:lang w:bidi="he-IL"/>
        </w:rPr>
        <w:t>. 3:13</w:t>
      </w:r>
      <w:r w:rsidR="0005364B" w:rsidRPr="00F10E8A">
        <w:rPr>
          <w:rFonts w:asciiTheme="majorBidi" w:hAnsiTheme="majorBidi" w:cstheme="majorBidi"/>
          <w:sz w:val="24"/>
          <w:szCs w:val="24"/>
          <w:lang w:val="ru-RU" w:bidi="he-IL"/>
        </w:rPr>
        <w:t>).</w:t>
      </w:r>
    </w:p>
    <w:p w:rsidR="0005364B" w:rsidRPr="00F10E8A" w:rsidRDefault="0005364B" w:rsidP="0005364B">
      <w:pPr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05364B" w:rsidRPr="00F10E8A" w:rsidRDefault="0005364B" w:rsidP="0005364B">
      <w:pPr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Позитивный аспект Псалма 94 отражен в Евр 4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1-11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</w:p>
    <w:p w:rsidR="0005364B" w:rsidRPr="00F10E8A" w:rsidRDefault="0005364B" w:rsidP="007D426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Ободрение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Обетование 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[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о вхождении в Божественный покой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]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все еще доступно. </w:t>
      </w:r>
    </w:p>
    <w:p w:rsidR="00E87E07" w:rsidRPr="00F10E8A" w:rsidRDefault="0005364B" w:rsidP="007D4269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сем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уде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пасать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чтоб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огд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ещ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стает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бетовани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йт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в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ко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Е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, (Heb. 4:1 RST)</w:t>
      </w:r>
      <w:r w:rsidR="007D4269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, Итак, </w:t>
      </w:r>
      <w:r w:rsidR="007D4269"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стараем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йт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в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ко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ны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,</w:t>
      </w:r>
      <w:proofErr w:type="gramStart"/>
      <w:r w:rsidR="007D4269" w:rsidRPr="00F10E8A">
        <w:rPr>
          <w:rFonts w:asciiTheme="majorBidi" w:hAnsiTheme="majorBidi" w:cstheme="majorBidi"/>
          <w:sz w:val="24"/>
          <w:szCs w:val="24"/>
          <w:lang w:bidi="he-IL"/>
        </w:rPr>
        <w:t>”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 (</w:t>
      </w:r>
      <w:proofErr w:type="gramEnd"/>
      <w:r w:rsidRPr="00F10E8A">
        <w:rPr>
          <w:rFonts w:asciiTheme="majorBidi" w:hAnsiTheme="majorBidi" w:cstheme="majorBidi"/>
          <w:sz w:val="24"/>
          <w:szCs w:val="24"/>
          <w:lang w:bidi="he-IL"/>
        </w:rPr>
        <w:t>Heb. 4:11)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7D4269" w:rsidRPr="00F10E8A" w:rsidRDefault="007D4269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10</w:t>
      </w:r>
    </w:p>
    <w:p w:rsidR="007D4269" w:rsidRPr="00F10E8A" w:rsidRDefault="007D4269" w:rsidP="00E87E07">
      <w:pPr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Израильтяне в пустыне</w:t>
      </w:r>
    </w:p>
    <w:p w:rsidR="007D4269" w:rsidRPr="00F10E8A" w:rsidRDefault="007D4269" w:rsidP="007D426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Видели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Божье изб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>а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вление посредством </w:t>
      </w:r>
      <w:r w:rsidRPr="00F10E8A">
        <w:rPr>
          <w:rFonts w:asciiTheme="majorBidi" w:hAnsiTheme="majorBidi" w:cstheme="majorBidi"/>
          <w:sz w:val="24"/>
          <w:szCs w:val="24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замений и чудес</w:t>
      </w:r>
      <w:r w:rsidRPr="00F10E8A">
        <w:rPr>
          <w:rFonts w:asciiTheme="majorBidi" w:hAnsiTheme="majorBidi" w:cstheme="majorBidi"/>
          <w:sz w:val="24"/>
          <w:szCs w:val="24"/>
        </w:rPr>
        <w:t>”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Исх 7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3б 9</w:t>
      </w:r>
      <w:r w:rsidRPr="00F10E8A">
        <w:rPr>
          <w:rFonts w:asciiTheme="majorBidi" w:hAnsiTheme="majorBidi" w:cstheme="majorBidi"/>
          <w:sz w:val="24"/>
          <w:szCs w:val="24"/>
        </w:rPr>
        <w:t xml:space="preserve">;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Втор 6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22</w:t>
      </w:r>
      <w:r w:rsidRPr="00F10E8A">
        <w:rPr>
          <w:rFonts w:asciiTheme="majorBidi" w:hAnsiTheme="majorBidi" w:cstheme="majorBidi"/>
          <w:sz w:val="24"/>
          <w:szCs w:val="24"/>
        </w:rPr>
        <w:t>; 7:19; 26:8; 34:11)</w:t>
      </w:r>
    </w:p>
    <w:p w:rsidR="007D4269" w:rsidRPr="00F10E8A" w:rsidRDefault="007D4269" w:rsidP="007D426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лышали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Божий глас у Синая (Исх 19-20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Втор 5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22)</w:t>
      </w:r>
    </w:p>
    <w:p w:rsidR="007D4269" w:rsidRPr="00F10E8A" w:rsidRDefault="007D4269" w:rsidP="00EE3A6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Заключили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Завет с 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>Богом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Исх 24)</w:t>
      </w:r>
    </w:p>
    <w:p w:rsidR="007D4269" w:rsidRPr="00F10E8A" w:rsidRDefault="007D4269" w:rsidP="00EE3A6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Пережили на опыте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Божью заботу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облако (Исх 13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22</w:t>
      </w:r>
      <w:r w:rsidRPr="00F10E8A">
        <w:rPr>
          <w:rFonts w:asciiTheme="majorBidi" w:hAnsiTheme="majorBidi" w:cstheme="majorBidi"/>
          <w:sz w:val="24"/>
          <w:szCs w:val="24"/>
        </w:rPr>
        <w:t>;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40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36-38</w:t>
      </w:r>
      <w:r w:rsidRPr="00F10E8A">
        <w:rPr>
          <w:rFonts w:asciiTheme="majorBidi" w:hAnsiTheme="majorBidi" w:cstheme="majorBidi"/>
          <w:sz w:val="24"/>
          <w:szCs w:val="24"/>
        </w:rPr>
        <w:t xml:space="preserve">;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Числ 9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6-22)</w:t>
      </w:r>
      <w:r w:rsidRPr="00F10E8A">
        <w:rPr>
          <w:rFonts w:asciiTheme="majorBidi" w:hAnsiTheme="majorBidi" w:cstheme="majorBidi"/>
          <w:sz w:val="24"/>
          <w:szCs w:val="24"/>
        </w:rPr>
        <w:t>,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 xml:space="preserve"> пища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с неба (Исх 16</w:t>
      </w:r>
      <w:r w:rsidRPr="00F10E8A">
        <w:rPr>
          <w:rFonts w:asciiTheme="majorBidi" w:hAnsiTheme="majorBidi" w:cstheme="majorBidi"/>
          <w:sz w:val="24"/>
          <w:szCs w:val="24"/>
        </w:rPr>
        <w:t>;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Числ 11)</w:t>
      </w:r>
      <w:r w:rsidRPr="00F10E8A">
        <w:rPr>
          <w:rFonts w:asciiTheme="majorBidi" w:hAnsiTheme="majorBidi" w:cstheme="majorBidi"/>
          <w:sz w:val="24"/>
          <w:szCs w:val="24"/>
        </w:rPr>
        <w:t xml:space="preserve">,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и 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>Божьи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суды на отступивших (Втор 11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-7)</w:t>
      </w:r>
    </w:p>
    <w:p w:rsidR="009F1FC3" w:rsidRPr="00F10E8A" w:rsidRDefault="009F1FC3" w:rsidP="009F1FC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Они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восстали против Бога </w:t>
      </w:r>
      <w:r w:rsidRPr="00EE3A64">
        <w:rPr>
          <w:rFonts w:asciiTheme="majorBidi" w:hAnsiTheme="majorBidi" w:cstheme="majorBidi"/>
          <w:i/>
          <w:iCs/>
          <w:sz w:val="24"/>
          <w:szCs w:val="24"/>
          <w:lang w:val="ru-RU"/>
        </w:rPr>
        <w:t>на границе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земли обетованной (Числ 14)</w:t>
      </w:r>
    </w:p>
    <w:p w:rsidR="009F1FC3" w:rsidRPr="00F10E8A" w:rsidRDefault="009F1FC3" w:rsidP="009F1FC3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9F1FC3" w:rsidRPr="00F10E8A" w:rsidRDefault="009F1FC3" w:rsidP="009F1FC3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11</w:t>
      </w:r>
    </w:p>
    <w:p w:rsidR="009F1FC3" w:rsidRPr="00F10E8A" w:rsidRDefault="00EE3A64" w:rsidP="00EE3A64">
      <w:pPr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Первые читатели </w:t>
      </w:r>
      <w:r w:rsidR="009F1FC3"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послания к Евреям</w:t>
      </w:r>
    </w:p>
    <w:p w:rsidR="009F1FC3" w:rsidRPr="00F10E8A" w:rsidRDefault="009F1FC3" w:rsidP="009F1FC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Пережили на опыте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Божьи </w:t>
      </w:r>
      <w:r w:rsidRPr="00F10E8A">
        <w:rPr>
          <w:rFonts w:asciiTheme="majorBidi" w:hAnsiTheme="majorBidi" w:cstheme="majorBidi"/>
          <w:sz w:val="24"/>
          <w:szCs w:val="24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знамения и чудеса</w:t>
      </w:r>
      <w:r w:rsidRPr="00F10E8A">
        <w:rPr>
          <w:rFonts w:asciiTheme="majorBidi" w:hAnsiTheme="majorBidi" w:cstheme="majorBidi"/>
          <w:sz w:val="24"/>
          <w:szCs w:val="24"/>
        </w:rPr>
        <w:t>”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2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3-4</w:t>
      </w:r>
      <w:r w:rsidRPr="00F10E8A">
        <w:rPr>
          <w:rFonts w:asciiTheme="majorBidi" w:hAnsiTheme="majorBidi" w:cstheme="majorBidi"/>
          <w:sz w:val="24"/>
          <w:szCs w:val="24"/>
        </w:rPr>
        <w:t>,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6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4-5)</w:t>
      </w:r>
    </w:p>
    <w:p w:rsidR="009F1FC3" w:rsidRPr="00F10E8A" w:rsidRDefault="009F1FC3" w:rsidP="009F1FC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Слышали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глас Божий (Евр 1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-2</w:t>
      </w:r>
      <w:r w:rsidRPr="00F10E8A">
        <w:rPr>
          <w:rFonts w:asciiTheme="majorBidi" w:hAnsiTheme="majorBidi" w:cstheme="majorBidi"/>
          <w:sz w:val="24"/>
          <w:szCs w:val="24"/>
        </w:rPr>
        <w:t>,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12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8-29)</w:t>
      </w:r>
    </w:p>
    <w:p w:rsidR="009F1FC3" w:rsidRPr="00F10E8A" w:rsidRDefault="009F1FC3" w:rsidP="009F1FC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Получили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Новый Завет (Евр 8-9)</w:t>
      </w:r>
    </w:p>
    <w:p w:rsidR="009F1FC3" w:rsidRPr="00F10E8A" w:rsidRDefault="009F1FC3" w:rsidP="009F1FC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Были </w:t>
      </w:r>
      <w:r w:rsidRPr="00EE3A64">
        <w:rPr>
          <w:rFonts w:asciiTheme="majorBidi" w:hAnsiTheme="majorBidi" w:cstheme="majorBidi"/>
          <w:i/>
          <w:iCs/>
          <w:sz w:val="24"/>
          <w:szCs w:val="24"/>
          <w:lang w:val="ru-RU"/>
        </w:rPr>
        <w:t>на границе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обетованной земли (Евр 10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36-39</w:t>
      </w:r>
      <w:r w:rsidRPr="00F10E8A">
        <w:rPr>
          <w:rFonts w:asciiTheme="majorBidi" w:hAnsiTheme="majorBidi" w:cstheme="majorBidi"/>
          <w:sz w:val="24"/>
          <w:szCs w:val="24"/>
        </w:rPr>
        <w:t>;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12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25-29)</w:t>
      </w:r>
    </w:p>
    <w:p w:rsidR="009F1FC3" w:rsidRPr="00F10E8A" w:rsidRDefault="009F1FC3" w:rsidP="009F1FC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Они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 были под</w:t>
      </w:r>
      <w:r w:rsidR="00F14C98"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вержены иску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шению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ответргнуть </w:t>
      </w:r>
      <w:r w:rsidR="00F14C98" w:rsidRPr="00F10E8A">
        <w:rPr>
          <w:rFonts w:asciiTheme="majorBidi" w:hAnsiTheme="majorBidi" w:cstheme="majorBidi"/>
          <w:sz w:val="24"/>
          <w:szCs w:val="24"/>
          <w:lang w:val="ru-RU"/>
        </w:rPr>
        <w:t>Ии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суса как вождя, назваченного Богом для них (Евр 6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4-6</w:t>
      </w:r>
      <w:r w:rsidRPr="00F10E8A">
        <w:rPr>
          <w:rFonts w:asciiTheme="majorBidi" w:hAnsiTheme="majorBidi" w:cstheme="majorBidi"/>
          <w:sz w:val="24"/>
          <w:szCs w:val="24"/>
        </w:rPr>
        <w:t>,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10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26-31)</w:t>
      </w:r>
    </w:p>
    <w:p w:rsidR="00E87E07" w:rsidRPr="00F10E8A" w:rsidRDefault="00E87E07" w:rsidP="00E87E07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E87E07" w:rsidRPr="00F10E8A" w:rsidRDefault="00F14C98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12</w:t>
      </w:r>
    </w:p>
    <w:p w:rsidR="00F14C98" w:rsidRPr="00F10E8A" w:rsidRDefault="00F14C98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lastRenderedPageBreak/>
        <w:t xml:space="preserve">Суббота </w:t>
      </w:r>
      <w:r w:rsidR="00080D09" w:rsidRPr="00F10E8A">
        <w:rPr>
          <w:rFonts w:asciiTheme="majorBidi" w:hAnsiTheme="majorBidi" w:cstheme="majorBidi"/>
          <w:sz w:val="24"/>
          <w:szCs w:val="24"/>
          <w:lang w:val="ru-RU"/>
        </w:rPr>
        <w:t>обеспечивает комплексную защиту против отступления как на личном уровне так и на уровне общины</w:t>
      </w:r>
    </w:p>
    <w:p w:rsidR="00080D09" w:rsidRPr="00F10E8A" w:rsidRDefault="00080D09" w:rsidP="00080D0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EE3A64">
        <w:rPr>
          <w:rFonts w:asciiTheme="majorBidi" w:hAnsiTheme="majorBidi" w:cstheme="majorBidi"/>
          <w:b/>
          <w:bCs/>
          <w:sz w:val="24"/>
          <w:szCs w:val="24"/>
          <w:lang w:val="ru-RU"/>
        </w:rPr>
        <w:t>На личноу уровне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, мы сохраняем помять о Творце и Искупителе и его деяниях</w:t>
      </w:r>
    </w:p>
    <w:p w:rsidR="00080D09" w:rsidRPr="00F10E8A" w:rsidRDefault="00080D09" w:rsidP="00080D0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EE3A64">
        <w:rPr>
          <w:rFonts w:asciiTheme="majorBidi" w:hAnsiTheme="majorBidi" w:cstheme="majorBidi"/>
          <w:b/>
          <w:bCs/>
          <w:sz w:val="24"/>
          <w:szCs w:val="24"/>
          <w:lang w:val="ru-RU"/>
        </w:rPr>
        <w:t>На уровне общины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мы призваны поддерживать друг друга</w:t>
      </w:r>
    </w:p>
    <w:p w:rsidR="00080D09" w:rsidRPr="00F10E8A" w:rsidRDefault="00080D09" w:rsidP="00080D09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080D09" w:rsidRPr="00F10E8A" w:rsidRDefault="00080D09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13</w:t>
      </w:r>
    </w:p>
    <w:p w:rsidR="00080D09" w:rsidRPr="00F10E8A" w:rsidRDefault="00080D09" w:rsidP="00080D0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Что такое Б</w:t>
      </w:r>
      <w:r w:rsidR="00B04CA5"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о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жий покой в ВЗ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?</w:t>
      </w:r>
    </w:p>
    <w:p w:rsidR="00EE3A64" w:rsidRDefault="00080D09" w:rsidP="00080D09">
      <w:p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ЗЕМЛЯ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ab/>
        <w:t>Земля Ханаанская (Втор 12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0</w:t>
      </w:r>
      <w:r w:rsidRPr="00F10E8A">
        <w:rPr>
          <w:rFonts w:asciiTheme="majorBidi" w:hAnsiTheme="majorBidi" w:cstheme="majorBidi"/>
          <w:sz w:val="24"/>
          <w:szCs w:val="24"/>
        </w:rPr>
        <w:t xml:space="preserve">;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Исх 33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4</w:t>
      </w:r>
      <w:r w:rsidRPr="00F10E8A">
        <w:rPr>
          <w:rFonts w:asciiTheme="majorBidi" w:hAnsiTheme="majorBidi" w:cstheme="majorBidi"/>
          <w:sz w:val="24"/>
          <w:szCs w:val="24"/>
        </w:rPr>
        <w:t>;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Втор 25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9</w:t>
      </w:r>
      <w:r w:rsidRPr="00F10E8A">
        <w:rPr>
          <w:rFonts w:asciiTheme="majorBidi" w:hAnsiTheme="majorBidi" w:cstheme="majorBidi"/>
          <w:sz w:val="24"/>
          <w:szCs w:val="24"/>
        </w:rPr>
        <w:t xml:space="preserve">; </w:t>
      </w:r>
    </w:p>
    <w:p w:rsidR="00080D09" w:rsidRPr="00F10E8A" w:rsidRDefault="00080D09" w:rsidP="00EE3A64">
      <w:pPr>
        <w:ind w:left="1440" w:firstLine="720"/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Ис. Навин 1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3, 15</w:t>
      </w:r>
      <w:r w:rsidRPr="00F10E8A">
        <w:rPr>
          <w:rFonts w:asciiTheme="majorBidi" w:hAnsiTheme="majorBidi" w:cstheme="majorBidi"/>
          <w:sz w:val="24"/>
          <w:szCs w:val="24"/>
        </w:rPr>
        <w:t>;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21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4</w:t>
      </w:r>
      <w:r w:rsidRPr="00F10E8A">
        <w:rPr>
          <w:rFonts w:asciiTheme="majorBidi" w:hAnsiTheme="majorBidi" w:cstheme="majorBidi"/>
          <w:sz w:val="24"/>
          <w:szCs w:val="24"/>
        </w:rPr>
        <w:t>;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23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)</w:t>
      </w:r>
    </w:p>
    <w:p w:rsidR="00080D09" w:rsidRPr="00F10E8A" w:rsidRDefault="00080D09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ХРАМ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ab/>
      </w:r>
      <w:r w:rsidR="00EE3A64">
        <w:rPr>
          <w:rFonts w:asciiTheme="majorBidi" w:hAnsiTheme="majorBidi" w:cstheme="majorBidi"/>
          <w:sz w:val="24"/>
          <w:szCs w:val="24"/>
          <w:lang w:val="ru-RU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Святилище (3 Цартв 8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56</w:t>
      </w:r>
      <w:r w:rsidRPr="00F10E8A">
        <w:rPr>
          <w:rFonts w:asciiTheme="majorBidi" w:hAnsiTheme="majorBidi" w:cstheme="majorBidi"/>
          <w:sz w:val="24"/>
          <w:szCs w:val="24"/>
        </w:rPr>
        <w:t xml:space="preserve">; 2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Пар 6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41</w:t>
      </w:r>
      <w:r w:rsidRPr="00F10E8A">
        <w:rPr>
          <w:rFonts w:asciiTheme="majorBidi" w:hAnsiTheme="majorBidi" w:cstheme="majorBidi"/>
          <w:sz w:val="24"/>
          <w:szCs w:val="24"/>
        </w:rPr>
        <w:t xml:space="preserve">;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Пс</w:t>
      </w:r>
      <w:r w:rsidRPr="00F10E8A">
        <w:rPr>
          <w:rFonts w:asciiTheme="majorBidi" w:hAnsiTheme="majorBidi" w:cstheme="majorBidi"/>
          <w:sz w:val="24"/>
          <w:szCs w:val="24"/>
        </w:rPr>
        <w:t xml:space="preserve"> 131:8, 13-14;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с 66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)</w:t>
      </w:r>
    </w:p>
    <w:p w:rsidR="00EE3A64" w:rsidRDefault="00080D09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СУББОТА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ab/>
      </w:r>
      <w:r w:rsidR="00EE3A64">
        <w:rPr>
          <w:rFonts w:asciiTheme="majorBidi" w:hAnsiTheme="majorBidi" w:cstheme="majorBidi"/>
          <w:sz w:val="24"/>
          <w:szCs w:val="24"/>
          <w:lang w:val="ru-RU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Суббота (Исх 35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2), которая была связана с творение (Быт 2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2</w:t>
      </w:r>
      <w:r w:rsidRPr="00F10E8A">
        <w:rPr>
          <w:rFonts w:asciiTheme="majorBidi" w:hAnsiTheme="majorBidi" w:cstheme="majorBidi"/>
          <w:sz w:val="24"/>
          <w:szCs w:val="24"/>
        </w:rPr>
        <w:t>;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</w:p>
    <w:p w:rsidR="00080D09" w:rsidRPr="00F10E8A" w:rsidRDefault="00080D09" w:rsidP="00EE3A64">
      <w:pPr>
        <w:ind w:left="2160"/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Исх 20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1)</w:t>
      </w:r>
      <w:r w:rsidRPr="00F10E8A">
        <w:rPr>
          <w:rFonts w:asciiTheme="majorBidi" w:hAnsiTheme="majorBidi" w:cstheme="majorBidi"/>
          <w:sz w:val="24"/>
          <w:szCs w:val="24"/>
        </w:rPr>
        <w:t>,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збавление от рабства (Втор 5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2-15)</w:t>
      </w:r>
      <w:r w:rsidRPr="00F10E8A">
        <w:rPr>
          <w:rFonts w:asciiTheme="majorBidi" w:hAnsiTheme="majorBidi" w:cstheme="majorBidi"/>
          <w:sz w:val="24"/>
          <w:szCs w:val="24"/>
        </w:rPr>
        <w:t xml:space="preserve">,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 искуплением (Лев 16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31)</w:t>
      </w:r>
      <w:r w:rsidRPr="00F10E8A">
        <w:rPr>
          <w:rFonts w:asciiTheme="majorBidi" w:hAnsiTheme="majorBidi" w:cstheme="majorBidi"/>
          <w:sz w:val="24"/>
          <w:szCs w:val="24"/>
        </w:rPr>
        <w:t>.</w:t>
      </w:r>
    </w:p>
    <w:p w:rsidR="00080D09" w:rsidRPr="00F10E8A" w:rsidRDefault="00080D09" w:rsidP="00080D09">
      <w:pPr>
        <w:rPr>
          <w:rFonts w:asciiTheme="majorBidi" w:hAnsiTheme="majorBidi" w:cstheme="majorBidi"/>
          <w:sz w:val="24"/>
          <w:szCs w:val="24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080D09" w:rsidRPr="00F10E8A" w:rsidRDefault="00080D09" w:rsidP="00080D09">
      <w:p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</w:rPr>
        <w:t>14</w:t>
      </w:r>
    </w:p>
    <w:p w:rsidR="00080D09" w:rsidRPr="00F10E8A" w:rsidRDefault="00080D09" w:rsidP="00080D09">
      <w:pPr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Что такое Божий покой  Пс 94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?</w:t>
      </w:r>
    </w:p>
    <w:p w:rsidR="00080D09" w:rsidRPr="00F10E8A" w:rsidRDefault="00080D09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ХРАМ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ab/>
      </w:r>
      <w:r w:rsidR="00EE3A64">
        <w:rPr>
          <w:rFonts w:asciiTheme="majorBidi" w:hAnsiTheme="majorBidi" w:cstheme="majorBidi"/>
          <w:sz w:val="24"/>
          <w:szCs w:val="24"/>
          <w:lang w:val="ru-RU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Пс 94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-3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Приглашение войти в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хам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для поклонения</w:t>
      </w:r>
    </w:p>
    <w:p w:rsidR="00080D09" w:rsidRPr="00F10E8A" w:rsidRDefault="00080D09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СУББОТА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ab/>
      </w:r>
      <w:r w:rsidR="00EE3A64">
        <w:rPr>
          <w:rFonts w:asciiTheme="majorBidi" w:hAnsiTheme="majorBidi" w:cstheme="majorBidi"/>
          <w:sz w:val="24"/>
          <w:szCs w:val="24"/>
          <w:lang w:val="ru-RU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Пс 95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4-7а</w:t>
      </w:r>
      <w:r w:rsidRPr="00F10E8A">
        <w:rPr>
          <w:rFonts w:asciiTheme="majorBidi" w:hAnsiTheme="majorBidi" w:cstheme="majorBidi"/>
          <w:sz w:val="24"/>
          <w:szCs w:val="24"/>
        </w:rPr>
        <w:t xml:space="preserve">: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Поклониться Богу как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Творцу</w:t>
      </w:r>
    </w:p>
    <w:p w:rsidR="00080D09" w:rsidRPr="00F10E8A" w:rsidRDefault="00080D09" w:rsidP="00EE3A64">
      <w:pPr>
        <w:ind w:left="2160" w:hanging="2160"/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ЗЕМЛЯ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ab/>
        <w:t>Пс 95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7</w:t>
      </w:r>
      <w:r w:rsidRPr="00F10E8A">
        <w:rPr>
          <w:rFonts w:asciiTheme="majorBidi" w:hAnsiTheme="majorBidi" w:cstheme="majorBidi"/>
          <w:sz w:val="24"/>
          <w:szCs w:val="24"/>
        </w:rPr>
        <w:t>b-11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r w:rsidR="00B04CA5" w:rsidRPr="00F10E8A">
        <w:rPr>
          <w:rFonts w:asciiTheme="majorBidi" w:hAnsiTheme="majorBidi" w:cstheme="majorBidi"/>
          <w:sz w:val="24"/>
          <w:szCs w:val="24"/>
          <w:lang w:val="ru-RU"/>
        </w:rPr>
        <w:t>Предуплеждение основаное на опыте поколения пустыни</w:t>
      </w:r>
      <w:r w:rsidR="00B04CA5" w:rsidRPr="00F10E8A">
        <w:rPr>
          <w:rFonts w:asciiTheme="majorBidi" w:hAnsiTheme="majorBidi" w:cstheme="majorBidi"/>
          <w:sz w:val="24"/>
          <w:szCs w:val="24"/>
        </w:rPr>
        <w:t>,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r w:rsidR="00B04CA5" w:rsidRPr="00F10E8A">
        <w:rPr>
          <w:rFonts w:asciiTheme="majorBidi" w:hAnsiTheme="majorBidi" w:cstheme="majorBidi"/>
          <w:sz w:val="24"/>
          <w:szCs w:val="24"/>
          <w:lang w:val="ru-RU"/>
        </w:rPr>
        <w:t xml:space="preserve">которое не могло войти в </w:t>
      </w:r>
      <w:r w:rsidR="00B04CA5"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покой</w:t>
      </w:r>
      <w:r w:rsidR="00B04CA5" w:rsidRPr="00F10E8A">
        <w:rPr>
          <w:rFonts w:asciiTheme="majorBidi" w:hAnsiTheme="majorBidi" w:cstheme="majorBidi"/>
          <w:sz w:val="24"/>
          <w:szCs w:val="24"/>
          <w:lang w:val="ru-RU"/>
        </w:rPr>
        <w:t xml:space="preserve">= </w:t>
      </w:r>
      <w:r w:rsidR="00B04CA5"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землю</w:t>
      </w:r>
      <w:r w:rsidR="00B04CA5" w:rsidRPr="00F10E8A">
        <w:rPr>
          <w:rFonts w:asciiTheme="majorBidi" w:hAnsiTheme="majorBidi" w:cstheme="majorBidi"/>
          <w:sz w:val="24"/>
          <w:szCs w:val="24"/>
          <w:lang w:val="ru-RU"/>
        </w:rPr>
        <w:t>.</w:t>
      </w: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15</w:t>
      </w:r>
    </w:p>
    <w:p w:rsidR="00B04CA5" w:rsidRPr="00F10E8A" w:rsidRDefault="00B04CA5" w:rsidP="00080D09">
      <w:pPr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Что такое 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“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мой покой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”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 в Евреям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?</w:t>
      </w: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ЗЕМЛЯ (Евр 3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7-19)</w:t>
      </w: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СУББОТА (Евр 4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-11)</w:t>
      </w: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СВЯТИЛИЩЕ (Евр 4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4-16)</w:t>
      </w: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lastRenderedPageBreak/>
        <w:t>16</w:t>
      </w:r>
    </w:p>
    <w:p w:rsidR="00B04CA5" w:rsidRPr="00F10E8A" w:rsidRDefault="00B04CA5" w:rsidP="00080D09">
      <w:pPr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Что такое 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“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мой покой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 xml:space="preserve">”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в Евреям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?</w:t>
      </w: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СУББОТА (Мы входим верой) (Евр 1-4)</w:t>
      </w: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СВЯТИЛИЩЕ (За завесу в Божественое присутствие) (Евр 5-10)</w:t>
      </w: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ЗЕМЛЯ (Небесная роди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>н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а, город с основаниями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 xml:space="preserve"> ...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) (Евр 10-13)</w:t>
      </w: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B04CA5" w:rsidRPr="00F10E8A" w:rsidRDefault="00B04CA5" w:rsidP="00080D09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17 </w:t>
      </w:r>
    </w:p>
    <w:p w:rsidR="00B04CA5" w:rsidRPr="00F10E8A" w:rsidRDefault="00B04CA5" w:rsidP="00B04CA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Что такое 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“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мой покой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”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  в Евреям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?</w:t>
      </w:r>
    </w:p>
    <w:p w:rsidR="00B04CA5" w:rsidRPr="00F10E8A" w:rsidRDefault="00B04CA5" w:rsidP="00B04C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Субботний покой (Евр 4),</w:t>
      </w:r>
    </w:p>
    <w:p w:rsidR="00B04CA5" w:rsidRPr="00F10E8A" w:rsidRDefault="00B04CA5" w:rsidP="00B04C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Который в Евр 8-10 переопределен как небесное святилище,</w:t>
      </w:r>
    </w:p>
    <w:p w:rsidR="00B04CA5" w:rsidRPr="00F10E8A" w:rsidRDefault="00B04CA5" w:rsidP="00B04C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А в Евр 11-13 как небесное наследие</w:t>
      </w:r>
    </w:p>
    <w:p w:rsidR="00B04CA5" w:rsidRPr="00F10E8A" w:rsidRDefault="00B04CA5" w:rsidP="00B04C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Функционирует в аргументации послаия  как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имвол всех благ нового завета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которые Иисус делает доступными по Своей благодати.</w:t>
      </w:r>
    </w:p>
    <w:p w:rsidR="00B04CA5" w:rsidRPr="00F10E8A" w:rsidRDefault="00B04CA5" w:rsidP="00B04CA5">
      <w:pPr>
        <w:rPr>
          <w:rFonts w:asciiTheme="majorBidi" w:hAnsiTheme="majorBidi" w:cstheme="majorBidi"/>
          <w:sz w:val="24"/>
          <w:szCs w:val="24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B04CA5" w:rsidRPr="00F10E8A" w:rsidRDefault="00B04CA5" w:rsidP="00B04CA5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18</w:t>
      </w:r>
    </w:p>
    <w:p w:rsidR="00B04CA5" w:rsidRPr="00F10E8A" w:rsidRDefault="0043482B" w:rsidP="00B04CA5">
      <w:pPr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уббота и земля – единственные составляющие физической структуры, которая делает покой возможным</w:t>
      </w:r>
    </w:p>
    <w:p w:rsidR="0043482B" w:rsidRPr="00F10E8A" w:rsidRDefault="0043482B" w:rsidP="0043482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Земля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Бог дал им землю для того чтобы быть с Своим народом (</w:t>
      </w:r>
      <w:r w:rsidR="00EE3A64">
        <w:rPr>
          <w:rFonts w:asciiTheme="majorBidi" w:hAnsiTheme="majorBidi" w:cstheme="majorBidi"/>
          <w:sz w:val="24"/>
          <w:szCs w:val="24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Как я носил вас на крыльях орла и принес вас к себе</w:t>
      </w:r>
      <w:r w:rsidR="00EE3A64">
        <w:rPr>
          <w:rFonts w:asciiTheme="majorBidi" w:hAnsiTheme="majorBidi" w:cstheme="majorBidi"/>
          <w:sz w:val="24"/>
          <w:szCs w:val="24"/>
        </w:rPr>
        <w:t>”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Исх 19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4</w:t>
      </w:r>
      <w:r w:rsidRPr="00F10E8A">
        <w:rPr>
          <w:rFonts w:asciiTheme="majorBidi" w:hAnsiTheme="majorBidi" w:cstheme="majorBidi"/>
          <w:sz w:val="24"/>
          <w:szCs w:val="24"/>
        </w:rPr>
        <w:t>;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так же 33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4)</w:t>
      </w:r>
      <w:r w:rsidR="00EE3A64">
        <w:rPr>
          <w:rFonts w:asciiTheme="majorBidi" w:hAnsiTheme="majorBidi" w:cstheme="majorBidi"/>
          <w:sz w:val="24"/>
          <w:szCs w:val="24"/>
        </w:rPr>
        <w:t>)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.</w:t>
      </w:r>
    </w:p>
    <w:p w:rsidR="0043482B" w:rsidRPr="00F10E8A" w:rsidRDefault="0043482B" w:rsidP="0043482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ад Едемский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Бог освятил 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 xml:space="preserve">Субботу для того чтобы быть со </w:t>
      </w:r>
      <w:r w:rsidR="00EE3A64">
        <w:rPr>
          <w:rFonts w:asciiTheme="majorBidi" w:hAnsiTheme="majorBidi" w:cstheme="majorBidi"/>
          <w:sz w:val="24"/>
          <w:szCs w:val="24"/>
        </w:rPr>
        <w:t>C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воим народом.</w:t>
      </w:r>
    </w:p>
    <w:p w:rsidR="0043482B" w:rsidRPr="00F10E8A" w:rsidRDefault="0043482B" w:rsidP="0043482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уббота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есть день святого собрания. День, когда мы встречаемся с Богом. Знамение завета (Исх 31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14).</w:t>
      </w:r>
    </w:p>
    <w:p w:rsidR="00060F0A" w:rsidRPr="00F10E8A" w:rsidRDefault="00060F0A" w:rsidP="0043482B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43482B" w:rsidRPr="00F10E8A" w:rsidRDefault="0043482B" w:rsidP="0043482B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19</w:t>
      </w:r>
    </w:p>
    <w:p w:rsidR="0043482B" w:rsidRPr="00F10E8A" w:rsidRDefault="0043482B" w:rsidP="0043482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убботний покой</w:t>
      </w:r>
      <w:r w:rsidR="009E4A23"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 (</w:t>
      </w:r>
      <w:r w:rsidR="009E4A23" w:rsidRPr="00F10E8A">
        <w:rPr>
          <w:rFonts w:asciiTheme="majorBidi" w:hAnsiTheme="majorBidi" w:cstheme="majorBidi"/>
          <w:b/>
          <w:bCs/>
          <w:sz w:val="24"/>
          <w:szCs w:val="24"/>
          <w:lang w:val="el-GR" w:bidi="he-IL"/>
        </w:rPr>
        <w:t>σαββατισμὸς</w:t>
      </w:r>
      <w:r w:rsidR="009E4A23"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)</w:t>
      </w:r>
    </w:p>
    <w:p w:rsidR="0043482B" w:rsidRPr="00F10E8A" w:rsidRDefault="009E4A23" w:rsidP="00EE3A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Для автора послания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, с</w:t>
      </w:r>
      <w:r w:rsidR="0043482B"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облюдени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е С</w:t>
      </w:r>
      <w:r w:rsidR="0043482B"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убботы (Евр 4</w:t>
      </w:r>
      <w:r w:rsidR="00F10E8A" w:rsidRPr="00F10E8A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43482B" w:rsidRPr="00F10E8A">
        <w:rPr>
          <w:rFonts w:asciiTheme="majorBidi" w:hAnsiTheme="majorBidi" w:cstheme="majorBidi"/>
          <w:b/>
          <w:bCs/>
          <w:sz w:val="24"/>
          <w:szCs w:val="24"/>
        </w:rPr>
        <w:t xml:space="preserve">9)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воплощает благословения Нового З</w:t>
      </w:r>
      <w:r w:rsidR="0043482B"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авета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которые вера в жертву И</w:t>
      </w:r>
      <w:r w:rsidR="0043482B" w:rsidRPr="00F10E8A">
        <w:rPr>
          <w:rFonts w:asciiTheme="majorBidi" w:hAnsiTheme="majorBidi" w:cstheme="majorBidi"/>
          <w:sz w:val="24"/>
          <w:szCs w:val="24"/>
          <w:lang w:val="ru-RU"/>
        </w:rPr>
        <w:t xml:space="preserve">суса делает </w:t>
      </w:r>
      <w:r w:rsidR="00F10E8A" w:rsidRPr="00F10E8A">
        <w:rPr>
          <w:rFonts w:asciiTheme="majorBidi" w:hAnsiTheme="majorBidi" w:cstheme="majorBidi"/>
          <w:sz w:val="24"/>
          <w:szCs w:val="24"/>
          <w:lang w:val="ru-RU"/>
        </w:rPr>
        <w:t xml:space="preserve">для нас 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>доступными</w:t>
      </w:r>
    </w:p>
    <w:p w:rsidR="0043482B" w:rsidRPr="00F10E8A" w:rsidRDefault="00EE3A64" w:rsidP="0043482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>
        <w:rPr>
          <w:rFonts w:asciiTheme="majorBidi" w:hAnsiTheme="majorBidi" w:cstheme="majorBidi"/>
          <w:sz w:val="24"/>
          <w:szCs w:val="24"/>
          <w:lang w:val="ru-RU"/>
        </w:rPr>
        <w:t>Знамение Нового З</w:t>
      </w:r>
      <w:r w:rsidR="0043482B" w:rsidRPr="00F10E8A">
        <w:rPr>
          <w:rFonts w:asciiTheme="majorBidi" w:hAnsiTheme="majorBidi" w:cstheme="majorBidi"/>
          <w:sz w:val="24"/>
          <w:szCs w:val="24"/>
          <w:lang w:val="ru-RU"/>
        </w:rPr>
        <w:t>авета</w:t>
      </w:r>
    </w:p>
    <w:p w:rsidR="0043482B" w:rsidRPr="00F10E8A" w:rsidRDefault="009E4A23" w:rsidP="000F7C3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u w:val="single"/>
          <w:lang w:val="ru-RU"/>
        </w:rPr>
        <w:lastRenderedPageBreak/>
        <w:t>Он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полностью противостоит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r w:rsidR="0043482B"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последующему утверждению некоторых отцов церкви о том, что соблюдеие субботы есть </w:t>
      </w:r>
      <w:r w:rsidR="000F7C3F" w:rsidRPr="00F10E8A">
        <w:rPr>
          <w:rFonts w:asciiTheme="majorBidi" w:hAnsiTheme="majorBidi" w:cstheme="majorBidi"/>
          <w:sz w:val="24"/>
          <w:szCs w:val="24"/>
          <w:lang w:val="ru-RU"/>
        </w:rPr>
        <w:t>образец</w:t>
      </w:r>
      <w:r w:rsidR="0043482B" w:rsidRPr="00F10E8A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r w:rsidR="000F7C3F" w:rsidRPr="00F10E8A">
        <w:rPr>
          <w:rFonts w:asciiTheme="majorBidi" w:hAnsiTheme="majorBidi" w:cstheme="majorBidi"/>
          <w:sz w:val="24"/>
          <w:szCs w:val="24"/>
          <w:lang w:val="ru-RU"/>
        </w:rPr>
        <w:t xml:space="preserve">религиозной </w:t>
      </w:r>
      <w:r w:rsidR="0043482B" w:rsidRPr="00F10E8A">
        <w:rPr>
          <w:rFonts w:asciiTheme="majorBidi" w:hAnsiTheme="majorBidi" w:cstheme="majorBidi"/>
          <w:sz w:val="24"/>
          <w:szCs w:val="24"/>
          <w:lang w:val="ru-RU"/>
        </w:rPr>
        <w:t>практик</w:t>
      </w:r>
      <w:r w:rsidR="000F7C3F" w:rsidRPr="00F10E8A">
        <w:rPr>
          <w:rFonts w:asciiTheme="majorBidi" w:hAnsiTheme="majorBidi" w:cstheme="majorBidi"/>
          <w:sz w:val="24"/>
          <w:szCs w:val="24"/>
          <w:lang w:val="ru-RU"/>
        </w:rPr>
        <w:t>и</w:t>
      </w:r>
      <w:r w:rsidR="0043482B"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Ветхого Завета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которая утратила свою значимость</w:t>
      </w:r>
    </w:p>
    <w:p w:rsidR="00060F0A" w:rsidRPr="00F10E8A" w:rsidRDefault="00060F0A" w:rsidP="009E4A23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9E4A23" w:rsidRPr="00F10E8A" w:rsidRDefault="009E4A23" w:rsidP="009E4A23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20</w:t>
      </w:r>
    </w:p>
    <w:p w:rsidR="009E4A23" w:rsidRPr="00F10E8A" w:rsidRDefault="009E4A23" w:rsidP="009E4A2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убботний покой (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el-GR" w:bidi="he-IL"/>
        </w:rPr>
        <w:t>σαββατισμὸς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)</w:t>
      </w:r>
    </w:p>
    <w:p w:rsidR="009E4A23" w:rsidRPr="00F10E8A" w:rsidRDefault="009E4A23" w:rsidP="009E4A2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Подобно тому как суббота была дана Адаму и Еве для пребывания в покое, но оставалась святой для Бога, так и земля была дана Израилю как наследние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,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но при этом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Бог сохранял окончательное прво обладания ею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.</w:t>
      </w:r>
    </w:p>
    <w:p w:rsidR="009E4A23" w:rsidRPr="00F10E8A" w:rsidRDefault="009E4A23" w:rsidP="00EE3A6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Израильтяне не могли делать с землей все, что им заблагорассудится, или использовать ее для идолопоклонства</w:t>
      </w:r>
      <w:r w:rsidR="00E87C7B" w:rsidRPr="00F10E8A">
        <w:rPr>
          <w:rFonts w:asciiTheme="majorBidi" w:hAnsiTheme="majorBidi" w:cstheme="majorBidi"/>
          <w:sz w:val="24"/>
          <w:szCs w:val="24"/>
          <w:lang w:val="ru-RU" w:bidi="he-IL"/>
        </w:rPr>
        <w:t>, потом</w:t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>у</w:t>
      </w:r>
      <w:r w:rsidR="00E87C7B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что земля </w:t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 xml:space="preserve">– Божья собственность </w:t>
      </w:r>
      <w:r w:rsidR="00E87C7B" w:rsidRPr="00F10E8A">
        <w:rPr>
          <w:rFonts w:asciiTheme="majorBidi" w:hAnsiTheme="majorBidi" w:cstheme="majorBidi"/>
          <w:sz w:val="24"/>
          <w:szCs w:val="24"/>
          <w:lang w:val="ru-RU" w:bidi="he-IL"/>
        </w:rPr>
        <w:t>(Лев 25, особенно стих 23).</w:t>
      </w:r>
    </w:p>
    <w:p w:rsidR="00E87C7B" w:rsidRPr="00F10E8A" w:rsidRDefault="00E87C7B" w:rsidP="00EE3A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Подобным образ</w:t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>ом суббота была дарована нам,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но Бог сохраня</w:t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 xml:space="preserve">ет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свое право собственности </w:t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>над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ней.</w:t>
      </w:r>
    </w:p>
    <w:p w:rsidR="00E87C7B" w:rsidRPr="00F10E8A" w:rsidRDefault="00E87C7B" w:rsidP="00E87C7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Это способ защитить субботу.</w:t>
      </w:r>
    </w:p>
    <w:p w:rsidR="00F10E8A" w:rsidRPr="00F10E8A" w:rsidRDefault="00F10E8A" w:rsidP="00E87C7B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E87C7B" w:rsidRPr="00F10E8A" w:rsidRDefault="00E87C7B" w:rsidP="00E87C7B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21</w:t>
      </w:r>
    </w:p>
    <w:p w:rsidR="00E87C7B" w:rsidRPr="00F10E8A" w:rsidRDefault="00E87C7B" w:rsidP="00E87C7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убботний покой (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el-GR" w:bidi="he-IL"/>
        </w:rPr>
        <w:t>σαββατισμὸς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)</w:t>
      </w:r>
    </w:p>
    <w:p w:rsidR="00E87C7B" w:rsidRPr="00F10E8A" w:rsidRDefault="00E87C7B" w:rsidP="00E87C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Субботний пок</w:t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>ой не т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олько увековечивает Божьи славные достижения в прошлом, но так же особым образом выделяет Божьи обетования для будущего</w:t>
      </w:r>
      <w:r w:rsidR="000F7C3F" w:rsidRPr="00F10E8A">
        <w:rPr>
          <w:rFonts w:asciiTheme="majorBidi" w:hAnsiTheme="majorBidi" w:cstheme="majorBidi"/>
          <w:sz w:val="24"/>
          <w:szCs w:val="24"/>
          <w:lang w:val="ru-RU" w:bidi="he-IL"/>
        </w:rPr>
        <w:t>.</w:t>
      </w:r>
    </w:p>
    <w:p w:rsidR="00E87C7B" w:rsidRPr="00F10E8A" w:rsidRDefault="00E87C7B" w:rsidP="00EE3A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Две </w:t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>сущности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, которые Бог называет своим покоем</w:t>
      </w:r>
      <w:r w:rsidR="000F7C3F" w:rsidRPr="00F10E8A">
        <w:rPr>
          <w:rFonts w:asciiTheme="majorBidi" w:hAnsiTheme="majorBidi" w:cstheme="majorBidi"/>
          <w:sz w:val="24"/>
          <w:szCs w:val="24"/>
          <w:lang w:val="ru-RU" w:bidi="he-IL"/>
        </w:rPr>
        <w:t>,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указывают на мес</w:t>
      </w:r>
      <w:r w:rsidR="000F7C3F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то в пространстве и во времени. Они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были отделены Богом для встречи с нами.</w:t>
      </w:r>
    </w:p>
    <w:p w:rsidR="00E87C7B" w:rsidRPr="00F10E8A" w:rsidRDefault="00E87C7B" w:rsidP="000F7C3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Это </w:t>
      </w:r>
      <w:r w:rsidR="000F7C3F" w:rsidRPr="00F10E8A">
        <w:rPr>
          <w:rFonts w:asciiTheme="majorBidi" w:hAnsiTheme="majorBidi" w:cstheme="majorBidi"/>
          <w:sz w:val="24"/>
          <w:szCs w:val="24"/>
          <w:lang w:val="ru-RU" w:bidi="he-IL"/>
        </w:rPr>
        <w:t>говорит нам о том</w:t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>,</w:t>
      </w:r>
      <w:r w:rsidR="000F7C3F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каков Бог</w:t>
      </w:r>
    </w:p>
    <w:p w:rsidR="00060F0A" w:rsidRPr="00F10E8A" w:rsidRDefault="00060F0A" w:rsidP="00E87C7B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E87C7B" w:rsidRPr="00F10E8A" w:rsidRDefault="00E87C7B" w:rsidP="00E87C7B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22</w:t>
      </w:r>
    </w:p>
    <w:p w:rsidR="00E87C7B" w:rsidRPr="00F10E8A" w:rsidRDefault="00E87C7B" w:rsidP="00E87C7B">
      <w:pPr>
        <w:rPr>
          <w:rFonts w:asciiTheme="majorBidi" w:hAnsiTheme="majorBidi" w:cstheme="majorBidi"/>
          <w:b/>
          <w:bCs/>
          <w:sz w:val="24"/>
          <w:szCs w:val="24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Что такое 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“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мой покой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”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 xml:space="preserve"> в Евреям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?</w:t>
      </w:r>
    </w:p>
    <w:p w:rsidR="00E87C7B" w:rsidRPr="00F10E8A" w:rsidRDefault="00E87C7B" w:rsidP="00EE3A6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Покой, 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>в котором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Бог 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>пребывал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в Едеме (Евр 4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3-5)</w:t>
      </w:r>
      <w:r w:rsidRPr="00F10E8A">
        <w:rPr>
          <w:rFonts w:asciiTheme="majorBidi" w:hAnsiTheme="majorBidi" w:cstheme="majorBidi"/>
          <w:sz w:val="24"/>
          <w:szCs w:val="24"/>
        </w:rPr>
        <w:t>.</w:t>
      </w:r>
    </w:p>
    <w:p w:rsidR="00E87C7B" w:rsidRPr="00F10E8A" w:rsidRDefault="00E87C7B" w:rsidP="00E87C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Мы так же можем войти в это</w:t>
      </w:r>
      <w:r w:rsidR="00060F0A" w:rsidRPr="00F10E8A">
        <w:rPr>
          <w:rFonts w:asciiTheme="majorBidi" w:hAnsiTheme="majorBidi" w:cstheme="majorBidi"/>
          <w:sz w:val="24"/>
          <w:szCs w:val="24"/>
          <w:lang w:val="ru-RU"/>
        </w:rPr>
        <w:t>т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покой верой (Евр 4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3)</w:t>
      </w:r>
    </w:p>
    <w:p w:rsidR="00E87C7B" w:rsidRPr="00F10E8A" w:rsidRDefault="00E87C7B" w:rsidP="00E87C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Мы можем войти в него </w:t>
      </w:r>
      <w:r w:rsidRPr="00F10E8A">
        <w:rPr>
          <w:rFonts w:asciiTheme="majorBidi" w:hAnsiTheme="majorBidi" w:cstheme="majorBidi"/>
          <w:sz w:val="24"/>
          <w:szCs w:val="24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сегодня</w:t>
      </w:r>
      <w:r w:rsidRPr="00F10E8A">
        <w:rPr>
          <w:rFonts w:asciiTheme="majorBidi" w:hAnsiTheme="majorBidi" w:cstheme="majorBidi"/>
          <w:sz w:val="24"/>
          <w:szCs w:val="24"/>
        </w:rPr>
        <w:t>,”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 xml:space="preserve">в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новый день благоприятной возможности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r w:rsidR="00EE3A64">
        <w:rPr>
          <w:rFonts w:asciiTheme="majorBidi" w:hAnsiTheme="majorBidi" w:cstheme="majorBidi"/>
          <w:sz w:val="24"/>
          <w:szCs w:val="24"/>
        </w:rPr>
        <w:t>[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>обретения покоя</w:t>
      </w:r>
      <w:r w:rsidR="00EE3A64">
        <w:rPr>
          <w:rFonts w:asciiTheme="majorBidi" w:hAnsiTheme="majorBidi" w:cstheme="majorBidi"/>
          <w:sz w:val="24"/>
          <w:szCs w:val="24"/>
        </w:rPr>
        <w:t>]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4</w:t>
      </w:r>
      <w:r w:rsidR="00EE3A64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</w:rPr>
        <w:t>6-7).</w:t>
      </w:r>
    </w:p>
    <w:p w:rsidR="00E87C7B" w:rsidRPr="00F10E8A" w:rsidRDefault="00E87C7B" w:rsidP="00E87C7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Израиль </w:t>
      </w:r>
      <w:r w:rsidR="00060F0A" w:rsidRPr="00F10E8A">
        <w:rPr>
          <w:rFonts w:asciiTheme="majorBidi" w:hAnsiTheme="majorBidi" w:cstheme="majorBidi"/>
          <w:sz w:val="24"/>
          <w:szCs w:val="24"/>
          <w:lang w:val="ru-RU"/>
        </w:rPr>
        <w:t>н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е вошел в покой, потому что </w:t>
      </w:r>
      <w:r w:rsidRPr="00F10E8A">
        <w:rPr>
          <w:rFonts w:asciiTheme="majorBidi" w:hAnsiTheme="majorBidi" w:cstheme="majorBidi"/>
          <w:sz w:val="24"/>
          <w:szCs w:val="24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земля</w:t>
      </w:r>
      <w:r w:rsidRPr="00F10E8A">
        <w:rPr>
          <w:rFonts w:asciiTheme="majorBidi" w:hAnsiTheme="majorBidi" w:cstheme="majorBidi"/>
          <w:sz w:val="24"/>
          <w:szCs w:val="24"/>
        </w:rPr>
        <w:t>”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не есть тот</w:t>
      </w:r>
      <w:r w:rsidR="00060F0A" w:rsidRPr="00F10E8A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r w:rsidR="00060F0A" w:rsidRPr="00F10E8A">
        <w:rPr>
          <w:rFonts w:asciiTheme="majorBidi" w:hAnsiTheme="majorBidi" w:cstheme="majorBidi"/>
          <w:sz w:val="24"/>
          <w:szCs w:val="24"/>
        </w:rPr>
        <w:t>[</w:t>
      </w:r>
      <w:r w:rsidR="00060F0A" w:rsidRPr="00F10E8A">
        <w:rPr>
          <w:rFonts w:asciiTheme="majorBidi" w:hAnsiTheme="majorBidi" w:cstheme="majorBidi"/>
          <w:sz w:val="24"/>
          <w:szCs w:val="24"/>
          <w:lang w:val="ru-RU"/>
        </w:rPr>
        <w:t>единственный</w:t>
      </w:r>
      <w:r w:rsidR="00060F0A" w:rsidRPr="00F10E8A">
        <w:rPr>
          <w:rFonts w:asciiTheme="majorBidi" w:hAnsiTheme="majorBidi" w:cstheme="majorBidi"/>
          <w:sz w:val="24"/>
          <w:szCs w:val="24"/>
        </w:rPr>
        <w:t>]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покой</w:t>
      </w:r>
      <w:r w:rsidRPr="00F10E8A">
        <w:rPr>
          <w:rFonts w:asciiTheme="majorBidi" w:hAnsiTheme="majorBidi" w:cstheme="majorBidi"/>
          <w:sz w:val="24"/>
          <w:szCs w:val="24"/>
        </w:rPr>
        <w:t>”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, в который они должны были войти (Евр 4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8).</w:t>
      </w:r>
    </w:p>
    <w:p w:rsidR="00E87C7B" w:rsidRPr="00F10E8A" w:rsidRDefault="00E87C7B" w:rsidP="000F7C3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Суббота и земля – составляющие </w:t>
      </w:r>
      <w:r w:rsidR="000F7C3F" w:rsidRPr="00F10E8A">
        <w:rPr>
          <w:rFonts w:asciiTheme="majorBidi" w:hAnsiTheme="majorBidi" w:cstheme="majorBidi"/>
          <w:sz w:val="24"/>
          <w:szCs w:val="24"/>
          <w:lang w:val="ru-RU"/>
        </w:rPr>
        <w:t xml:space="preserve">некой </w:t>
      </w:r>
      <w:r w:rsidR="000F7C3F" w:rsidRPr="00F10E8A">
        <w:rPr>
          <w:rFonts w:asciiTheme="majorBidi" w:hAnsiTheme="majorBidi" w:cstheme="majorBidi"/>
          <w:sz w:val="24"/>
          <w:szCs w:val="24"/>
        </w:rPr>
        <w:t>[</w:t>
      </w:r>
      <w:r w:rsidR="000F7C3F" w:rsidRPr="00F10E8A">
        <w:rPr>
          <w:rFonts w:asciiTheme="majorBidi" w:hAnsiTheme="majorBidi" w:cstheme="majorBidi"/>
          <w:sz w:val="24"/>
          <w:szCs w:val="24"/>
          <w:lang w:val="ru-RU"/>
        </w:rPr>
        <w:t>единой</w:t>
      </w:r>
      <w:r w:rsidR="000F7C3F" w:rsidRPr="00F10E8A">
        <w:rPr>
          <w:rFonts w:asciiTheme="majorBidi" w:hAnsiTheme="majorBidi" w:cstheme="majorBidi"/>
          <w:sz w:val="24"/>
          <w:szCs w:val="24"/>
        </w:rPr>
        <w:t>]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структуры, которая делает покой возможным</w:t>
      </w:r>
    </w:p>
    <w:p w:rsidR="00060F0A" w:rsidRPr="00F10E8A" w:rsidRDefault="00060F0A" w:rsidP="00060F0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lastRenderedPageBreak/>
        <w:t>Суббота яляется символом обетований Нового завета (Евр 4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9-16)</w:t>
      </w:r>
    </w:p>
    <w:p w:rsidR="00060F0A" w:rsidRPr="00F10E8A" w:rsidRDefault="000F7C3F" w:rsidP="00060F0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Суббота делает опыт спасения на</w:t>
      </w:r>
      <w:r w:rsidR="00060F0A" w:rsidRPr="00F10E8A">
        <w:rPr>
          <w:rFonts w:asciiTheme="majorBidi" w:hAnsiTheme="majorBidi" w:cstheme="majorBidi"/>
          <w:sz w:val="24"/>
          <w:szCs w:val="24"/>
          <w:lang w:val="ru-RU"/>
        </w:rPr>
        <w:t>стоящей реальностью</w:t>
      </w:r>
      <w:r w:rsidR="00EE3A64">
        <w:rPr>
          <w:rFonts w:asciiTheme="majorBidi" w:hAnsiTheme="majorBidi" w:cstheme="majorBidi"/>
          <w:sz w:val="24"/>
          <w:szCs w:val="24"/>
        </w:rPr>
        <w:t>;</w:t>
      </w:r>
    </w:p>
    <w:p w:rsidR="00060F0A" w:rsidRPr="00F10E8A" w:rsidRDefault="00060F0A" w:rsidP="00060F0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Суббота предвосхищает будущий опыт </w:t>
      </w:r>
      <w:r w:rsidR="00EE3A64">
        <w:rPr>
          <w:rFonts w:asciiTheme="majorBidi" w:hAnsiTheme="majorBidi" w:cstheme="majorBidi"/>
          <w:sz w:val="24"/>
          <w:szCs w:val="24"/>
        </w:rPr>
        <w:t>[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>покоя</w:t>
      </w:r>
      <w:r w:rsidR="00EE3A64">
        <w:rPr>
          <w:rFonts w:asciiTheme="majorBidi" w:hAnsiTheme="majorBidi" w:cstheme="majorBidi"/>
          <w:sz w:val="24"/>
          <w:szCs w:val="24"/>
        </w:rPr>
        <w:t>]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 xml:space="preserve"> в</w:t>
      </w:r>
      <w:r w:rsidR="00EE3A64">
        <w:rPr>
          <w:rFonts w:asciiTheme="majorBidi" w:hAnsiTheme="majorBidi" w:cstheme="majorBidi"/>
          <w:sz w:val="24"/>
          <w:szCs w:val="24"/>
        </w:rPr>
        <w:t xml:space="preserve"> 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>Новом веке</w:t>
      </w:r>
      <w:r w:rsidR="00EE3A64">
        <w:rPr>
          <w:rFonts w:asciiTheme="majorBidi" w:hAnsiTheme="majorBidi" w:cstheme="majorBidi"/>
          <w:sz w:val="24"/>
          <w:szCs w:val="24"/>
        </w:rPr>
        <w:t>;</w:t>
      </w:r>
    </w:p>
    <w:p w:rsidR="00060F0A" w:rsidRPr="00F10E8A" w:rsidRDefault="00060F0A" w:rsidP="00060F0A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060F0A" w:rsidRPr="00F10E8A" w:rsidRDefault="00060F0A" w:rsidP="00060F0A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23</w:t>
      </w:r>
    </w:p>
    <w:p w:rsidR="00060F0A" w:rsidRPr="00F10E8A" w:rsidRDefault="00060F0A" w:rsidP="00060F0A">
      <w:pPr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ХОДАТАЙСТВЕННОЕ СЛУЖЕНИЕ ИИСУСА В НЕБЕСНОМ СВЯТИЛИЩЕ</w:t>
      </w:r>
    </w:p>
    <w:p w:rsidR="00060F0A" w:rsidRPr="00F10E8A" w:rsidRDefault="00060F0A" w:rsidP="00060F0A">
      <w:pPr>
        <w:rPr>
          <w:rFonts w:asciiTheme="majorBidi" w:hAnsiTheme="majorBidi" w:cstheme="majorBidi"/>
          <w:sz w:val="24"/>
          <w:szCs w:val="24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E87E07" w:rsidRPr="00F10E8A" w:rsidRDefault="00060F0A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24</w:t>
      </w:r>
    </w:p>
    <w:p w:rsidR="00060F0A" w:rsidRPr="00F10E8A" w:rsidRDefault="00060F0A" w:rsidP="00060F0A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ЦАРЬ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1-2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исус воцарился)</w:t>
      </w:r>
    </w:p>
    <w:p w:rsidR="00060F0A" w:rsidRPr="00F10E8A" w:rsidRDefault="00060F0A" w:rsidP="00EE3A64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ab/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ВЯЩЕННИК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5-7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исус был </w:t>
      </w:r>
      <w:r w:rsidR="00EE3A64">
        <w:rPr>
          <w:rFonts w:asciiTheme="majorBidi" w:hAnsiTheme="majorBidi" w:cstheme="majorBidi"/>
          <w:sz w:val="24"/>
          <w:szCs w:val="24"/>
          <w:lang w:val="ru-RU"/>
        </w:rPr>
        <w:t>призван стать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первосвященником)</w:t>
      </w:r>
    </w:p>
    <w:p w:rsidR="00060F0A" w:rsidRPr="00F10E8A" w:rsidRDefault="00060F0A" w:rsidP="00060F0A">
      <w:pPr>
        <w:ind w:left="720" w:firstLine="720"/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ПОСРЕДНИК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8-10</w:t>
      </w:r>
      <w:r w:rsidRPr="00F10E8A">
        <w:rPr>
          <w:rFonts w:asciiTheme="majorBidi" w:hAnsiTheme="majorBidi" w:cstheme="majorBidi"/>
          <w:sz w:val="24"/>
          <w:szCs w:val="24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исус осуществляет посреднические </w:t>
      </w:r>
    </w:p>
    <w:p w:rsidR="00060F0A" w:rsidRPr="00F10E8A" w:rsidRDefault="00060F0A" w:rsidP="00EE3A64">
      <w:pPr>
        <w:ind w:left="2880" w:firstLine="720"/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функции в рамках Нового Завета)</w:t>
      </w:r>
    </w:p>
    <w:p w:rsidR="00060F0A" w:rsidRPr="00F10E8A" w:rsidRDefault="00060F0A" w:rsidP="00E87E07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060F0A" w:rsidRPr="00F10E8A" w:rsidRDefault="00060F0A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25</w:t>
      </w:r>
    </w:p>
    <w:p w:rsidR="00060F0A" w:rsidRPr="00F10E8A" w:rsidRDefault="00060F0A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Что дарует Иисус</w:t>
      </w:r>
      <w:r w:rsidRPr="00F10E8A">
        <w:rPr>
          <w:rFonts w:asciiTheme="majorBidi" w:hAnsiTheme="majorBidi" w:cstheme="majorBidi"/>
          <w:sz w:val="24"/>
          <w:szCs w:val="24"/>
        </w:rPr>
        <w:t>?</w:t>
      </w:r>
    </w:p>
    <w:p w:rsidR="00060F0A" w:rsidRPr="00F10E8A" w:rsidRDefault="00060F0A" w:rsidP="000F7C3F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Как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царь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исус дарует П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окой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1-4)</w:t>
      </w:r>
    </w:p>
    <w:p w:rsidR="00060F0A" w:rsidRPr="00F10E8A" w:rsidRDefault="00060F0A" w:rsidP="000F7C3F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Как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вященник</w:t>
      </w:r>
      <w:r w:rsidR="000F7C3F"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исус дарует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Соверщенство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(Евр 5-7)</w:t>
      </w:r>
    </w:p>
    <w:p w:rsidR="00060F0A" w:rsidRPr="00F10E8A" w:rsidRDefault="00060F0A" w:rsidP="000F7C3F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Как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посредник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Иисус дарует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Доступ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</w:rPr>
        <w:t>[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к Отцу в небесное святилище</w:t>
      </w:r>
      <w:r w:rsidRPr="00F10E8A">
        <w:rPr>
          <w:rFonts w:asciiTheme="majorBidi" w:hAnsiTheme="majorBidi" w:cstheme="majorBidi"/>
          <w:sz w:val="24"/>
          <w:szCs w:val="24"/>
        </w:rPr>
        <w:t xml:space="preserve">] </w:t>
      </w:r>
      <w:r w:rsidRPr="00F10E8A">
        <w:rPr>
          <w:rFonts w:asciiTheme="majorBidi" w:hAnsiTheme="majorBidi" w:cstheme="majorBidi"/>
          <w:sz w:val="24"/>
          <w:szCs w:val="24"/>
          <w:lang w:val="ru-RU"/>
        </w:rPr>
        <w:t>(Евр 8-10)</w:t>
      </w:r>
    </w:p>
    <w:p w:rsidR="00060F0A" w:rsidRPr="00F10E8A" w:rsidRDefault="00060F0A" w:rsidP="00E87E07">
      <w:pPr>
        <w:rPr>
          <w:rFonts w:asciiTheme="majorBidi" w:hAnsiTheme="majorBidi" w:cstheme="majorBidi"/>
          <w:sz w:val="24"/>
          <w:szCs w:val="24"/>
          <w:lang w:val="ru-RU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060F0A" w:rsidRPr="00F10E8A" w:rsidRDefault="00060F0A" w:rsidP="00E87E07">
      <w:pPr>
        <w:rPr>
          <w:rFonts w:asciiTheme="majorBidi" w:hAnsiTheme="majorBidi" w:cstheme="majorBidi"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sz w:val="24"/>
          <w:szCs w:val="24"/>
          <w:lang w:val="ru-RU"/>
        </w:rPr>
        <w:t>26</w:t>
      </w:r>
    </w:p>
    <w:p w:rsidR="00060F0A" w:rsidRPr="00F10E8A" w:rsidRDefault="00060F0A" w:rsidP="00E87E07">
      <w:pPr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Евр 6</w:t>
      </w:r>
      <w:r w:rsidRPr="00F10E8A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/>
        </w:rPr>
        <w:t>16-17</w:t>
      </w:r>
    </w:p>
    <w:p w:rsidR="00060F0A" w:rsidRPr="00F10E8A" w:rsidRDefault="00060F0A" w:rsidP="000D54B2">
      <w:pPr>
        <w:autoSpaceDE w:val="0"/>
        <w:autoSpaceDN w:val="0"/>
        <w:adjustRightInd w:val="0"/>
        <w:spacing w:after="0" w:line="240" w:lineRule="auto"/>
        <w:ind w:left="720"/>
        <w:rPr>
          <w:rFonts w:asciiTheme="majorBidi" w:hAnsiTheme="majorBidi" w:cstheme="majorBidi"/>
          <w:sz w:val="24"/>
          <w:szCs w:val="24"/>
          <w:lang w:bidi="he-IL"/>
        </w:rPr>
      </w:pP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Люд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лянут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ысши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лятв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удостоверени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канчивае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сяки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пор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.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сем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ог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жела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реимущественне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казат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следника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бетовани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преложност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вое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употреби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в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средств</w:t>
      </w:r>
      <w:r w:rsidR="000D54B2" w:rsidRPr="00F10E8A">
        <w:rPr>
          <w:rFonts w:asciiTheme="majorBidi" w:hAnsiTheme="majorBidi" w:cstheme="majorBidi"/>
          <w:sz w:val="24"/>
          <w:szCs w:val="24"/>
          <w:lang w:bidi="he-IL"/>
        </w:rPr>
        <w:t>о</w:t>
      </w:r>
      <w:proofErr w:type="spellEnd"/>
      <w:r w:rsidR="000D54B2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="000D54B2" w:rsidRPr="00F10E8A">
        <w:rPr>
          <w:rFonts w:asciiTheme="majorBidi" w:hAnsiTheme="majorBidi" w:cstheme="majorBidi"/>
          <w:sz w:val="24"/>
          <w:szCs w:val="24"/>
          <w:lang w:bidi="he-IL"/>
        </w:rPr>
        <w:t>клятву</w:t>
      </w:r>
      <w:proofErr w:type="spellEnd"/>
    </w:p>
    <w:p w:rsidR="000D54B2" w:rsidRPr="00F10E8A" w:rsidRDefault="000D54B2" w:rsidP="00060F0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0D54B2" w:rsidRPr="00F10E8A" w:rsidRDefault="000D54B2" w:rsidP="00060F0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27</w:t>
      </w:r>
    </w:p>
    <w:p w:rsidR="000D54B2" w:rsidRPr="00F10E8A" w:rsidRDefault="000D54B2" w:rsidP="00060F0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Евр 6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18</w:t>
      </w:r>
    </w:p>
    <w:p w:rsidR="000D54B2" w:rsidRPr="00F10E8A" w:rsidRDefault="000D54B2" w:rsidP="000D54B2">
      <w:pPr>
        <w:autoSpaceDE w:val="0"/>
        <w:autoSpaceDN w:val="0"/>
        <w:adjustRightInd w:val="0"/>
        <w:spacing w:after="0" w:line="240" w:lineRule="auto"/>
        <w:ind w:left="720"/>
        <w:rPr>
          <w:rFonts w:asciiTheme="majorBidi" w:hAnsiTheme="majorBidi" w:cstheme="majorBidi"/>
          <w:sz w:val="24"/>
          <w:szCs w:val="24"/>
          <w:lang w:val="ru-RU" w:bidi="he-IL"/>
        </w:rPr>
      </w:pPr>
      <w:proofErr w:type="spellStart"/>
      <w:proofErr w:type="gramStart"/>
      <w:r w:rsidRPr="00F10E8A">
        <w:rPr>
          <w:rFonts w:asciiTheme="majorBidi" w:hAnsiTheme="majorBidi" w:cstheme="majorBidi"/>
          <w:sz w:val="24"/>
          <w:szCs w:val="24"/>
          <w:lang w:bidi="he-IL"/>
        </w:rPr>
        <w:t>дабы</w:t>
      </w:r>
      <w:proofErr w:type="spellEnd"/>
      <w:proofErr w:type="gram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в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дву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преложны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еща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в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оторы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возможн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ог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олгат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вердо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утешени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ме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рибегши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зять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редлежащу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дежду</w:t>
      </w:r>
      <w:proofErr w:type="spellEnd"/>
    </w:p>
    <w:p w:rsidR="000D54B2" w:rsidRPr="00F10E8A" w:rsidRDefault="000D54B2" w:rsidP="00060F0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lastRenderedPageBreak/>
        <w:t>----------------</w:t>
      </w:r>
    </w:p>
    <w:p w:rsidR="000D54B2" w:rsidRPr="00F10E8A" w:rsidRDefault="000D54B2" w:rsidP="00060F0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28</w:t>
      </w:r>
    </w:p>
    <w:p w:rsidR="000D54B2" w:rsidRPr="00F10E8A" w:rsidRDefault="000D54B2" w:rsidP="00060F0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Евр 6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19-20</w:t>
      </w:r>
    </w:p>
    <w:p w:rsidR="000D54B2" w:rsidRPr="00F10E8A" w:rsidRDefault="000D54B2" w:rsidP="00EE3A64">
      <w:pPr>
        <w:autoSpaceDE w:val="0"/>
        <w:autoSpaceDN w:val="0"/>
        <w:adjustRightInd w:val="0"/>
        <w:spacing w:after="0" w:line="240" w:lineRule="auto"/>
        <w:ind w:left="720"/>
        <w:rPr>
          <w:rFonts w:asciiTheme="majorBidi" w:hAnsiTheme="majorBidi" w:cstheme="majorBidi"/>
          <w:sz w:val="24"/>
          <w:szCs w:val="24"/>
          <w:lang w:bidi="he-IL"/>
        </w:rPr>
      </w:pPr>
      <w:proofErr w:type="spellStart"/>
      <w:proofErr w:type="gram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оторая</w:t>
      </w:r>
      <w:proofErr w:type="spellEnd"/>
      <w:proofErr w:type="gram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дл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душ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ест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якор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езопасны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репки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ходи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нутреннейше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авес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,</w:t>
      </w:r>
    </w:p>
    <w:p w:rsidR="000D54B2" w:rsidRPr="00F10E8A" w:rsidRDefault="000D54B2" w:rsidP="00EE3A64">
      <w:pPr>
        <w:autoSpaceDE w:val="0"/>
        <w:autoSpaceDN w:val="0"/>
        <w:adjustRightInd w:val="0"/>
        <w:spacing w:after="0" w:line="240" w:lineRule="auto"/>
        <w:ind w:left="720"/>
        <w:rPr>
          <w:rFonts w:asciiTheme="majorBidi" w:hAnsiTheme="majorBidi" w:cstheme="majorBidi"/>
          <w:sz w:val="24"/>
          <w:szCs w:val="24"/>
          <w:lang w:val="ru-RU" w:bidi="he-IL"/>
        </w:rPr>
      </w:pPr>
      <w:proofErr w:type="spellStart"/>
      <w:proofErr w:type="gramStart"/>
      <w:r w:rsidRPr="00F10E8A">
        <w:rPr>
          <w:rFonts w:asciiTheme="majorBidi" w:hAnsiTheme="majorBidi" w:cstheme="majorBidi"/>
          <w:sz w:val="24"/>
          <w:szCs w:val="24"/>
          <w:lang w:bidi="he-IL"/>
        </w:rPr>
        <w:t>куда</w:t>
      </w:r>
      <w:proofErr w:type="spellEnd"/>
      <w:proofErr w:type="gram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редтече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с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ше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исус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делавшис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ервосвященнико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ве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чин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елхиседек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.</w:t>
      </w: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29</w:t>
      </w:r>
    </w:p>
    <w:p w:rsidR="001E6DA8" w:rsidRPr="00F10E8A" w:rsidRDefault="000F7C3F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 xml:space="preserve">Евр </w:t>
      </w:r>
      <w:r w:rsidR="001E6DA8"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6:</w:t>
      </w:r>
      <w:r w:rsidR="001E6DA8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17</w:t>
      </w: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Бог ... употребил ... клятку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Пс 109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4</w:t>
      </w: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1E6DA8" w:rsidRPr="00F10E8A" w:rsidRDefault="000F7C3F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 xml:space="preserve">Евр </w:t>
      </w:r>
      <w:r w:rsidR="001E6DA8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6</w:t>
      </w:r>
      <w:r w:rsidR="001E6DA8"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="001E6DA8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18</w:t>
      </w:r>
    </w:p>
    <w:p w:rsidR="001E6DA8" w:rsidRPr="00F10E8A" w:rsidRDefault="001E6DA8" w:rsidP="00EE3A6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proofErr w:type="gramStart"/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в</w:t>
      </w:r>
      <w:proofErr w:type="gramEnd"/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двух непреложных вещах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”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Завет с Авраамом</w:t>
      </w:r>
    </w:p>
    <w:p w:rsidR="001E6DA8" w:rsidRPr="00F10E8A" w:rsidRDefault="001E6DA8" w:rsidP="000F7C3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="000F7C3F"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Завет с Давидом</w:t>
      </w:r>
    </w:p>
    <w:p w:rsidR="000F7C3F" w:rsidRPr="00F10E8A" w:rsidRDefault="000F7C3F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</w:p>
    <w:p w:rsidR="001E6DA8" w:rsidRPr="00F10E8A" w:rsidRDefault="000F7C3F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 xml:space="preserve">Евр </w:t>
      </w:r>
      <w:r w:rsidR="001E6DA8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6</w:t>
      </w:r>
      <w:r w:rsidR="001E6DA8"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="001E6DA8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19</w:t>
      </w: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proofErr w:type="gramStart"/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которая</w:t>
      </w:r>
      <w:proofErr w:type="gramEnd"/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... как якорь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входит 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…</w:t>
      </w: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за завесу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”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 xml:space="preserve">Надежда крепко закреплена якорем </w:t>
      </w: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ind w:left="3600" w:firstLine="720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у Божественого трона</w:t>
      </w: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1E6DA8" w:rsidRPr="00F10E8A" w:rsidRDefault="000F7C3F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 xml:space="preserve">Евр </w:t>
      </w:r>
      <w:r w:rsidR="001E6DA8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6</w:t>
      </w:r>
      <w:r w:rsidR="001E6DA8"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="00EA09F9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20</w:t>
      </w:r>
    </w:p>
    <w:p w:rsidR="001E6DA8" w:rsidRPr="00F10E8A" w:rsidRDefault="001E6DA8" w:rsidP="00EE3A6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Иисус как наш Предтеча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Завет с Авраамом</w:t>
      </w: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Завет с Давидом</w:t>
      </w: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30</w:t>
      </w:r>
    </w:p>
    <w:p w:rsidR="001E6DA8" w:rsidRPr="00F10E8A" w:rsidRDefault="001E6DA8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1E6DA8" w:rsidRPr="00F10E8A" w:rsidRDefault="000F7C3F" w:rsidP="001E6DA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 xml:space="preserve">Евр </w:t>
      </w:r>
      <w:r w:rsidR="001E6DA8"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6:</w:t>
      </w:r>
      <w:r w:rsidR="001E6DA8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17</w:t>
      </w:r>
    </w:p>
    <w:p w:rsidR="001E6DA8" w:rsidRPr="00F10E8A" w:rsidRDefault="001E6DA8" w:rsidP="00EE3A6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Бог ... употребил ... клятку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ab/>
        <w:t>-</w:t>
      </w:r>
      <w:r w:rsidR="00EE3A64">
        <w:rPr>
          <w:rFonts w:asciiTheme="majorBidi" w:hAnsiTheme="majorBidi" w:cstheme="majorBidi"/>
          <w:sz w:val="24"/>
          <w:szCs w:val="24"/>
          <w:lang w:bidi="he-IL"/>
        </w:rPr>
        <w:t>&gt;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Пс 109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4</w:t>
      </w:r>
    </w:p>
    <w:p w:rsidR="000D54B2" w:rsidRPr="00F10E8A" w:rsidRDefault="000D54B2" w:rsidP="00060F0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1E6DA8" w:rsidRPr="00F10E8A" w:rsidRDefault="001E6DA8" w:rsidP="001E6DA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Пс 109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4 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лял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оспод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раскает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: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вященни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ве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чин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елхиседек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.”</w:t>
      </w:r>
    </w:p>
    <w:p w:rsidR="001E6DA8" w:rsidRPr="00F10E8A" w:rsidRDefault="001E6DA8" w:rsidP="00060F0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1E6DA8" w:rsidRPr="00F10E8A" w:rsidRDefault="001E6DA8" w:rsidP="007145C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Клатва была </w:t>
      </w:r>
      <w:r w:rsidR="007145CA" w:rsidRPr="00F10E8A">
        <w:rPr>
          <w:rFonts w:asciiTheme="majorBidi" w:hAnsiTheme="majorBidi" w:cstheme="majorBidi"/>
          <w:sz w:val="24"/>
          <w:szCs w:val="24"/>
          <w:lang w:val="ru-RU" w:bidi="he-IL"/>
        </w:rPr>
        <w:t>проинесена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</w:t>
      </w:r>
      <w:r w:rsidR="007145CA" w:rsidRPr="00F10E8A">
        <w:rPr>
          <w:rFonts w:asciiTheme="majorBidi" w:hAnsiTheme="majorBidi" w:cstheme="majorBidi"/>
          <w:sz w:val="24"/>
          <w:szCs w:val="24"/>
          <w:lang w:val="ru-RU" w:bidi="he-IL"/>
        </w:rPr>
        <w:t>И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исусу при вознесении</w:t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>,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но </w:t>
      </w:r>
      <w:r w:rsidR="007145CA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предназначалась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для нас.</w:t>
      </w:r>
    </w:p>
    <w:p w:rsidR="007145CA" w:rsidRPr="00F10E8A" w:rsidRDefault="007145CA" w:rsidP="007145C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1E6DA8" w:rsidRPr="00F10E8A" w:rsidRDefault="001E6DA8" w:rsidP="007145C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Моисей сказал в присутсвии Святого, да будет Он благословен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, ‘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Г</w:t>
      </w:r>
      <w:r w:rsidR="007145CA" w:rsidRPr="00F10E8A">
        <w:rPr>
          <w:rFonts w:asciiTheme="majorBidi" w:hAnsiTheme="majorBidi" w:cstheme="majorBidi"/>
          <w:sz w:val="24"/>
          <w:szCs w:val="24"/>
          <w:lang w:val="ru-RU" w:bidi="he-IL"/>
        </w:rPr>
        <w:t>о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сподь веков</w:t>
      </w:r>
      <w:r w:rsidR="007145CA" w:rsidRPr="00F10E8A">
        <w:rPr>
          <w:rFonts w:asciiTheme="majorBidi" w:hAnsiTheme="majorBidi" w:cstheme="majorBidi"/>
          <w:sz w:val="24"/>
          <w:szCs w:val="24"/>
          <w:lang w:val="ru-RU" w:bidi="he-IL"/>
        </w:rPr>
        <w:t>,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если бы Ты поклялся им небом и землею, я бы мог сказать, что как небо и земля прейдут, так и Твоя клятв</w:t>
      </w:r>
      <w:r w:rsidR="007145CA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а прейдет. Но ныне ты поклялся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Твоим великим именем</w:t>
      </w:r>
      <w:r w:rsidR="007145CA" w:rsidRPr="00F10E8A">
        <w:rPr>
          <w:rFonts w:asciiTheme="majorBidi" w:hAnsiTheme="majorBidi" w:cstheme="majorBidi"/>
          <w:sz w:val="24"/>
          <w:szCs w:val="24"/>
          <w:lang w:val="ru-RU" w:bidi="he-IL"/>
        </w:rPr>
        <w:t>, и как Твое великое имя вечно живо и пребывает во веки и веки, так и клятва Твоя пребывает во веки и веки</w:t>
      </w:r>
      <w:r w:rsidR="007145CA" w:rsidRPr="00F10E8A">
        <w:rPr>
          <w:rFonts w:asciiTheme="majorBidi" w:hAnsiTheme="majorBidi" w:cstheme="majorBidi"/>
          <w:sz w:val="24"/>
          <w:szCs w:val="24"/>
          <w:lang w:bidi="he-IL"/>
        </w:rPr>
        <w:t>.” (</w:t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>Вавилонский талмуд</w:t>
      </w:r>
      <w:r w:rsidR="00EE3A64">
        <w:rPr>
          <w:rFonts w:asciiTheme="majorBidi" w:hAnsiTheme="majorBidi" w:cstheme="majorBidi"/>
          <w:sz w:val="24"/>
          <w:szCs w:val="24"/>
          <w:lang w:bidi="he-IL"/>
        </w:rPr>
        <w:t>,</w:t>
      </w:r>
      <w:r w:rsidR="007145CA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Трактат Берахот 32а)</w:t>
      </w:r>
    </w:p>
    <w:p w:rsidR="001E6DA8" w:rsidRPr="00F10E8A" w:rsidRDefault="001E6DA8" w:rsidP="00060F0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lastRenderedPageBreak/>
        <w:t>----------------</w:t>
      </w:r>
    </w:p>
    <w:p w:rsidR="001E6DA8" w:rsidRPr="00F10E8A" w:rsidRDefault="007145CA" w:rsidP="00060F0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31</w:t>
      </w:r>
    </w:p>
    <w:p w:rsidR="007145CA" w:rsidRPr="00F10E8A" w:rsidRDefault="000F7C3F" w:rsidP="007145C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 xml:space="preserve">Евр </w:t>
      </w:r>
      <w:r w:rsidR="007145CA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6</w:t>
      </w:r>
      <w:r w:rsidR="007145CA"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="007145CA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18</w:t>
      </w:r>
    </w:p>
    <w:p w:rsidR="007145CA" w:rsidRPr="00F10E8A" w:rsidRDefault="007145CA" w:rsidP="007145C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proofErr w:type="gramStart"/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в</w:t>
      </w:r>
      <w:proofErr w:type="gramEnd"/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двух непреложных вещах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”</w:t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="00EE3A64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Завет с Авраамом</w:t>
      </w:r>
    </w:p>
    <w:p w:rsidR="007145CA" w:rsidRPr="00F10E8A" w:rsidRDefault="007145CA" w:rsidP="007145C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Завет с Давидом</w:t>
      </w:r>
    </w:p>
    <w:p w:rsidR="007145CA" w:rsidRPr="00F10E8A" w:rsidRDefault="007145CA" w:rsidP="00060F0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EE3A64" w:rsidRPr="00CA7493" w:rsidRDefault="007145CA" w:rsidP="00CA74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CA7493">
        <w:rPr>
          <w:rFonts w:asciiTheme="majorBidi" w:hAnsiTheme="majorBidi" w:cstheme="majorBidi"/>
          <w:sz w:val="24"/>
          <w:szCs w:val="24"/>
          <w:lang w:val="ru-RU" w:bidi="he-IL"/>
        </w:rPr>
        <w:t>Быт 22</w:t>
      </w:r>
      <w:r w:rsidRPr="00CA7493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CA7493">
        <w:rPr>
          <w:rFonts w:asciiTheme="majorBidi" w:hAnsiTheme="majorBidi" w:cstheme="majorBidi"/>
          <w:sz w:val="24"/>
          <w:szCs w:val="24"/>
          <w:lang w:val="ru-RU" w:bidi="he-IL"/>
        </w:rPr>
        <w:t xml:space="preserve">16-18 </w:t>
      </w:r>
    </w:p>
    <w:p w:rsidR="007145CA" w:rsidRPr="00CA7493" w:rsidRDefault="007145CA" w:rsidP="007145C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“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каза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: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Мною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клянус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овори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оспод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чт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дела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и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дел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жале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ын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вое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единственно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вое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Я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лагословля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лагословл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еб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умножа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умнож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ем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во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везд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бесны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есо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ерег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р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;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владее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ем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во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ородам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рагов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вои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;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лагословят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в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емен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вое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с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род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ем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чт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слушал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лас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е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.”</w:t>
      </w:r>
    </w:p>
    <w:p w:rsidR="00CA7493" w:rsidRPr="00F10E8A" w:rsidRDefault="00CA7493" w:rsidP="00CA7493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7145CA" w:rsidRPr="00F10E8A" w:rsidRDefault="007145CA" w:rsidP="007145C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Завет с Давидом делает возможным исполнения завета с Авраамом</w:t>
      </w:r>
    </w:p>
    <w:p w:rsidR="007145CA" w:rsidRPr="00F10E8A" w:rsidRDefault="007145CA" w:rsidP="007145C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Мелхиседек появляется только в связи с Авраамом (Быт 14) и Давидом (Пс 109)</w:t>
      </w:r>
    </w:p>
    <w:p w:rsidR="007145CA" w:rsidRPr="00F10E8A" w:rsidRDefault="007145CA" w:rsidP="007145C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7145CA" w:rsidRPr="00F10E8A" w:rsidRDefault="007145CA" w:rsidP="007145C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32</w:t>
      </w:r>
    </w:p>
    <w:p w:rsidR="00E54B46" w:rsidRPr="00F10E8A" w:rsidRDefault="00E54B46" w:rsidP="007145C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7145CA" w:rsidRPr="00F10E8A" w:rsidRDefault="000F7C3F" w:rsidP="007145C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 xml:space="preserve">Евр </w:t>
      </w:r>
      <w:r w:rsidR="007145CA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6</w:t>
      </w:r>
      <w:r w:rsidR="007145CA"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="007145CA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19</w:t>
      </w:r>
    </w:p>
    <w:p w:rsidR="007145CA" w:rsidRPr="00F10E8A" w:rsidRDefault="007145CA" w:rsidP="00CA74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r w:rsidR="00CA7493" w:rsidRPr="00F10E8A">
        <w:rPr>
          <w:rFonts w:asciiTheme="majorBidi" w:hAnsiTheme="majorBidi" w:cstheme="majorBidi"/>
          <w:sz w:val="24"/>
          <w:szCs w:val="24"/>
          <w:lang w:val="ru-RU" w:bidi="he-IL"/>
        </w:rPr>
        <w:t>Которая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... как якорь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входит 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…</w:t>
      </w:r>
      <w:r w:rsidR="00CA7493">
        <w:rPr>
          <w:rFonts w:asciiTheme="majorBidi" w:hAnsiTheme="majorBidi" w:cstheme="majorBidi"/>
          <w:sz w:val="24"/>
          <w:szCs w:val="24"/>
          <w:lang w:bidi="he-IL"/>
        </w:rPr>
        <w:tab/>
      </w:r>
      <w:r w:rsidR="00CA7493">
        <w:rPr>
          <w:rFonts w:asciiTheme="majorBidi" w:hAnsiTheme="majorBidi" w:cstheme="majorBidi"/>
          <w:sz w:val="24"/>
          <w:szCs w:val="24"/>
          <w:lang w:bidi="he-IL"/>
        </w:rPr>
        <w:tab/>
      </w:r>
      <w:r w:rsidR="00CA7493">
        <w:rPr>
          <w:rFonts w:asciiTheme="majorBidi" w:hAnsiTheme="majorBidi" w:cstheme="majorBidi"/>
          <w:sz w:val="24"/>
          <w:szCs w:val="24"/>
          <w:lang w:val="ru-RU" w:bidi="he-IL"/>
        </w:rPr>
        <w:t>Наша н</w:t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>адежда крепко закреплена якорем</w:t>
      </w:r>
    </w:p>
    <w:p w:rsidR="00E54B46" w:rsidRPr="00F10E8A" w:rsidRDefault="007145CA" w:rsidP="00E54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за завесу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”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у Божественого трона</w:t>
      </w:r>
    </w:p>
    <w:p w:rsidR="007145CA" w:rsidRPr="00F10E8A" w:rsidRDefault="007145CA" w:rsidP="00E54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 xml:space="preserve"> </w:t>
      </w:r>
    </w:p>
    <w:p w:rsidR="007145CA" w:rsidRPr="00F10E8A" w:rsidRDefault="007145CA" w:rsidP="007145C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7145CA" w:rsidRPr="00F10E8A" w:rsidRDefault="007145CA" w:rsidP="007145C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Божественая </w:t>
      </w:r>
      <w:r w:rsidRPr="00CA7493">
        <w:rPr>
          <w:rFonts w:asciiTheme="majorBidi" w:hAnsiTheme="majorBidi" w:cstheme="majorBidi"/>
          <w:b/>
          <w:bCs/>
          <w:sz w:val="24"/>
          <w:szCs w:val="24"/>
          <w:u w:val="single"/>
          <w:lang w:val="ru-RU" w:bidi="he-IL"/>
        </w:rPr>
        <w:t>клятва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– гарантия для нас</w:t>
      </w:r>
    </w:p>
    <w:p w:rsidR="007145CA" w:rsidRPr="00F10E8A" w:rsidRDefault="007145CA" w:rsidP="007145C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Пс 88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34-37</w:t>
      </w:r>
    </w:p>
    <w:p w:rsidR="007145CA" w:rsidRPr="00F10E8A" w:rsidRDefault="007145CA" w:rsidP="00E54B46">
      <w:pPr>
        <w:autoSpaceDE w:val="0"/>
        <w:autoSpaceDN w:val="0"/>
        <w:adjustRightInd w:val="0"/>
        <w:spacing w:after="0" w:line="240" w:lineRule="auto"/>
        <w:ind w:left="189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34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руш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авет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е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еремен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о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чт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ышл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з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ус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и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7145CA" w:rsidRPr="00F10E8A" w:rsidRDefault="007145CA" w:rsidP="00E54B46">
      <w:pPr>
        <w:autoSpaceDE w:val="0"/>
        <w:autoSpaceDN w:val="0"/>
        <w:adjustRightInd w:val="0"/>
        <w:spacing w:after="0" w:line="240" w:lineRule="auto"/>
        <w:ind w:left="189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35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днажд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Я </w:t>
      </w:r>
      <w:proofErr w:type="spellStart"/>
      <w:r w:rsidRPr="00CA7493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поклялся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святостью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Моею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: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солгу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ли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Давид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?</w:t>
      </w:r>
    </w:p>
    <w:p w:rsidR="007145CA" w:rsidRPr="00F10E8A" w:rsidRDefault="007145CA" w:rsidP="00E54B46">
      <w:pPr>
        <w:autoSpaceDE w:val="0"/>
        <w:autoSpaceDN w:val="0"/>
        <w:adjustRightInd w:val="0"/>
        <w:spacing w:after="0" w:line="240" w:lineRule="auto"/>
        <w:ind w:left="189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36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Семя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его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пребудет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вечн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ресто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е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олнц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ред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но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,</w:t>
      </w:r>
    </w:p>
    <w:p w:rsidR="007145CA" w:rsidRPr="00F10E8A" w:rsidRDefault="007145CA" w:rsidP="00E54B46">
      <w:pPr>
        <w:autoSpaceDE w:val="0"/>
        <w:autoSpaceDN w:val="0"/>
        <w:adjustRightInd w:val="0"/>
        <w:spacing w:after="0" w:line="240" w:lineRule="auto"/>
        <w:ind w:left="189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37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вовек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будет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тверд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лун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ерны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видетел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беса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</w:p>
    <w:p w:rsidR="00EA09F9" w:rsidRPr="00F10E8A" w:rsidRDefault="00EA09F9" w:rsidP="007145C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EA09F9" w:rsidRPr="00CA7493" w:rsidRDefault="00EA09F9" w:rsidP="00EA09F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CA7493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Исх 32</w:t>
      </w:r>
      <w:r w:rsidRPr="00CA7493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Pr="00CA7493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9-14</w:t>
      </w:r>
    </w:p>
    <w:p w:rsidR="00EA09F9" w:rsidRPr="00F10E8A" w:rsidRDefault="00EA09F9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EA09F9" w:rsidRPr="00F10E8A" w:rsidRDefault="00EA09F9" w:rsidP="00E54B46">
      <w:pPr>
        <w:autoSpaceDE w:val="0"/>
        <w:autoSpaceDN w:val="0"/>
        <w:adjustRightInd w:val="0"/>
        <w:spacing w:after="0" w:line="240" w:lineRule="auto"/>
        <w:ind w:left="189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9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каза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оспод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исе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: Я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иж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род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е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род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н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--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жестоковыйны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;</w:t>
      </w:r>
    </w:p>
    <w:p w:rsidR="00EA09F9" w:rsidRPr="00F10E8A" w:rsidRDefault="00EA09F9" w:rsidP="00E54B46">
      <w:pPr>
        <w:autoSpaceDE w:val="0"/>
        <w:autoSpaceDN w:val="0"/>
        <w:adjustRightInd w:val="0"/>
        <w:spacing w:after="0" w:line="240" w:lineRule="auto"/>
        <w:ind w:left="189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10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т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став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ен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д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спламенит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нев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и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истребл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роизвед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ногочисленны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род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еб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EA09F9" w:rsidRPr="00F10E8A" w:rsidRDefault="00EA09F9" w:rsidP="00E54B46">
      <w:pPr>
        <w:autoSpaceDE w:val="0"/>
        <w:autoSpaceDN w:val="0"/>
        <w:adjustRightInd w:val="0"/>
        <w:spacing w:after="0" w:line="240" w:lineRule="auto"/>
        <w:ind w:left="189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11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исе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та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умолят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оспод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ог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вое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каза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: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д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спламеняетс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оспод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нев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во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род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во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оторы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ыве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з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ем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Египетско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ило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елико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руко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репко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,</w:t>
      </w:r>
    </w:p>
    <w:p w:rsidR="00EA09F9" w:rsidRPr="00F10E8A" w:rsidRDefault="00EA09F9" w:rsidP="00E54B46">
      <w:pPr>
        <w:autoSpaceDE w:val="0"/>
        <w:autoSpaceDN w:val="0"/>
        <w:adjustRightInd w:val="0"/>
        <w:spacing w:after="0" w:line="240" w:lineRule="auto"/>
        <w:ind w:left="189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12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чтоб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Египтян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овори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: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гибел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н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ыве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чтоб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убит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в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ора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стребит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с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лиц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ем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;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тврат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ламенны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нев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во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тмен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гублени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род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вое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;</w:t>
      </w:r>
    </w:p>
    <w:p w:rsidR="00EA09F9" w:rsidRPr="00F10E8A" w:rsidRDefault="00EA09F9" w:rsidP="00E54B46">
      <w:pPr>
        <w:autoSpaceDE w:val="0"/>
        <w:autoSpaceDN w:val="0"/>
        <w:adjustRightInd w:val="0"/>
        <w:spacing w:after="0" w:line="240" w:lineRule="auto"/>
        <w:ind w:left="189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lastRenderedPageBreak/>
        <w:t xml:space="preserve"> </w:t>
      </w: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13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вспомни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Авраама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Исаака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и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Израиля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рабов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Твоих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которым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клялся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Ты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Собо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овор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: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умножа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умнож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ем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аш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везд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ебесны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с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емл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и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о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оторо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Я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каза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да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емен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ашем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уду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ладет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ечн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EA09F9" w:rsidRPr="00F10E8A" w:rsidRDefault="00EA09F9" w:rsidP="00E54B46">
      <w:pPr>
        <w:autoSpaceDE w:val="0"/>
        <w:autoSpaceDN w:val="0"/>
        <w:adjustRightInd w:val="0"/>
        <w:spacing w:after="0" w:line="240" w:lineRule="auto"/>
        <w:ind w:left="189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14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И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отменил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Господь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зл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о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оторо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каза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чт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веде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е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род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во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EA09F9" w:rsidRPr="00F10E8A" w:rsidRDefault="00EA09F9" w:rsidP="00E54B46">
      <w:pPr>
        <w:autoSpaceDE w:val="0"/>
        <w:autoSpaceDN w:val="0"/>
        <w:adjustRightInd w:val="0"/>
        <w:spacing w:after="0" w:line="240" w:lineRule="auto"/>
        <w:ind w:left="1890"/>
        <w:rPr>
          <w:rFonts w:asciiTheme="majorBidi" w:hAnsiTheme="majorBidi" w:cstheme="majorBidi"/>
          <w:sz w:val="24"/>
          <w:szCs w:val="24"/>
          <w:lang w:bidi="he-IL"/>
        </w:rPr>
      </w:pPr>
    </w:p>
    <w:p w:rsidR="00EA09F9" w:rsidRPr="00F10E8A" w:rsidRDefault="00EA09F9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EA09F9" w:rsidRPr="00F10E8A" w:rsidRDefault="00EA09F9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EA09F9" w:rsidRPr="00F10E8A" w:rsidRDefault="00EA09F9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33</w:t>
      </w:r>
    </w:p>
    <w:p w:rsidR="00EA09F9" w:rsidRPr="00F10E8A" w:rsidRDefault="000F7C3F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 xml:space="preserve">Евр </w:t>
      </w:r>
      <w:r w:rsidR="00EA09F9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6</w:t>
      </w:r>
      <w:r w:rsidR="00EA09F9"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="00EA09F9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20</w:t>
      </w:r>
    </w:p>
    <w:p w:rsidR="00EA09F9" w:rsidRPr="00F10E8A" w:rsidRDefault="00CA7493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>
        <w:rPr>
          <w:rFonts w:asciiTheme="majorBidi" w:hAnsiTheme="majorBidi" w:cstheme="majorBidi"/>
          <w:sz w:val="24"/>
          <w:szCs w:val="24"/>
          <w:lang w:val="ru-RU" w:bidi="he-IL"/>
        </w:rPr>
        <w:t>Иисус как наш Предтеча</w:t>
      </w:r>
      <w:r>
        <w:rPr>
          <w:rFonts w:asciiTheme="majorBidi" w:hAnsiTheme="majorBidi" w:cstheme="majorBidi"/>
          <w:sz w:val="24"/>
          <w:szCs w:val="24"/>
          <w:lang w:val="ru-RU" w:bidi="he-IL"/>
        </w:rPr>
        <w:tab/>
      </w:r>
      <w:r>
        <w:rPr>
          <w:rFonts w:asciiTheme="majorBidi" w:hAnsiTheme="majorBidi" w:cstheme="majorBidi"/>
          <w:sz w:val="24"/>
          <w:szCs w:val="24"/>
          <w:lang w:val="ru-RU" w:bidi="he-IL"/>
        </w:rPr>
        <w:tab/>
      </w:r>
      <w:r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="00EA09F9" w:rsidRPr="00F10E8A">
        <w:rPr>
          <w:rFonts w:asciiTheme="majorBidi" w:hAnsiTheme="majorBidi" w:cstheme="majorBidi"/>
          <w:sz w:val="24"/>
          <w:szCs w:val="24"/>
          <w:lang w:val="ru-RU" w:bidi="he-IL"/>
        </w:rPr>
        <w:t>Завет с Авраамом</w:t>
      </w:r>
    </w:p>
    <w:p w:rsidR="00EA09F9" w:rsidRPr="00F10E8A" w:rsidRDefault="00EA09F9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Завет с Давидом</w:t>
      </w:r>
    </w:p>
    <w:p w:rsidR="00EA09F9" w:rsidRPr="00F10E8A" w:rsidRDefault="00EA09F9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EA09F9" w:rsidRPr="00F10E8A" w:rsidRDefault="00EA09F9" w:rsidP="00EA09F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Иисус воплотил Божью клятву для нас</w:t>
      </w:r>
    </w:p>
    <w:p w:rsidR="00EA09F9" w:rsidRPr="00F10E8A" w:rsidRDefault="00EA09F9" w:rsidP="00EA09F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Ныне нет завесы между Богом и Иисусом. Он –</w:t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наш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</w:t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>совершеный пре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дставитель</w:t>
      </w:r>
    </w:p>
    <w:p w:rsidR="00EA09F9" w:rsidRPr="00F10E8A" w:rsidRDefault="00EA09F9" w:rsidP="00EA09F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Благодаря Кресту ныне нет завесы и для нас (Матф 27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51). Мы имеем доступ к Богу</w:t>
      </w:r>
    </w:p>
    <w:p w:rsidR="00EA09F9" w:rsidRPr="00F10E8A" w:rsidRDefault="00EA09F9" w:rsidP="00CA749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Иисус подтверждает, что обетования </w:t>
      </w:r>
      <w:r w:rsidR="00CA7493">
        <w:rPr>
          <w:rFonts w:asciiTheme="majorBidi" w:hAnsiTheme="majorBidi" w:cstheme="majorBidi"/>
          <w:sz w:val="24"/>
          <w:szCs w:val="24"/>
          <w:lang w:val="ru-RU" w:bidi="he-IL"/>
        </w:rPr>
        <w:t>являются настоящей реальностью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. Он – наш Предтеча.</w:t>
      </w:r>
    </w:p>
    <w:p w:rsidR="00EA09F9" w:rsidRPr="00F10E8A" w:rsidRDefault="00EA09F9" w:rsidP="00CA7493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Подобно тому, как клятва подтвердила обетования данные Аврааму (Евр 6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13-16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)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, так и вознесение И</w:t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>и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суса в небо  </w:t>
      </w:r>
      <w:r w:rsidR="00CA7493">
        <w:rPr>
          <w:rFonts w:asciiTheme="majorBidi" w:hAnsiTheme="majorBidi" w:cstheme="majorBidi"/>
          <w:sz w:val="24"/>
          <w:szCs w:val="24"/>
          <w:lang w:val="ru-RU" w:bidi="he-IL"/>
        </w:rPr>
        <w:t xml:space="preserve">утверждает Божий план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спасения </w:t>
      </w:r>
      <w:r w:rsidR="00CA7493">
        <w:rPr>
          <w:rFonts w:asciiTheme="majorBidi" w:hAnsiTheme="majorBidi" w:cstheme="majorBidi"/>
          <w:sz w:val="24"/>
          <w:szCs w:val="24"/>
          <w:lang w:val="ru-RU" w:bidi="he-IL"/>
        </w:rPr>
        <w:t>человечества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.</w:t>
      </w:r>
    </w:p>
    <w:p w:rsidR="00EA09F9" w:rsidRPr="00F10E8A" w:rsidRDefault="00EA09F9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E54B46" w:rsidRPr="00F10E8A" w:rsidRDefault="00E54B46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34</w:t>
      </w:r>
    </w:p>
    <w:p w:rsidR="00E54B46" w:rsidRPr="00F10E8A" w:rsidRDefault="00E54B46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E54B46" w:rsidRPr="00F10E8A" w:rsidRDefault="00E54B46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Иисус и Верующие</w:t>
      </w:r>
    </w:p>
    <w:p w:rsidR="00E54B46" w:rsidRPr="00F10E8A" w:rsidRDefault="00E54B46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E54B46" w:rsidRPr="00F10E8A" w:rsidRDefault="00E54B46" w:rsidP="00E54B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Иисус и Верующе описанны </w:t>
      </w:r>
      <w:r w:rsidR="000F7C3F" w:rsidRPr="00F10E8A">
        <w:rPr>
          <w:rFonts w:asciiTheme="majorBidi" w:hAnsiTheme="majorBidi" w:cstheme="majorBidi"/>
          <w:sz w:val="24"/>
          <w:szCs w:val="24"/>
          <w:lang w:bidi="he-IL"/>
        </w:rPr>
        <w:t>[</w:t>
      </w:r>
      <w:r w:rsidR="000F7C3F" w:rsidRPr="00F10E8A">
        <w:rPr>
          <w:rFonts w:asciiTheme="majorBidi" w:hAnsiTheme="majorBidi" w:cstheme="majorBidi"/>
          <w:sz w:val="24"/>
          <w:szCs w:val="24"/>
          <w:lang w:val="ru-RU" w:bidi="he-IL"/>
        </w:rPr>
        <w:t>в послании к Евреям</w:t>
      </w:r>
      <w:r w:rsidR="000F7C3F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]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как Божьи дети (Евр 2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11-12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,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17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; 3:1, 12; 10:19; 13:2).</w:t>
      </w:r>
    </w:p>
    <w:p w:rsidR="00E54B46" w:rsidRPr="00F10E8A" w:rsidRDefault="00E54B46" w:rsidP="00E54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E54B46" w:rsidRPr="00F10E8A" w:rsidRDefault="00E54B46" w:rsidP="00E54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КАК ЭТО ВОЗМОЖНО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?</w:t>
      </w:r>
    </w:p>
    <w:p w:rsidR="00E54B46" w:rsidRPr="00F10E8A" w:rsidRDefault="00E54B46" w:rsidP="00E54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E54B46" w:rsidRPr="00F10E8A" w:rsidRDefault="00E54B46" w:rsidP="00E54B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Иисус сделал для верующх возможным стать детьми Бога (</w:t>
      </w:r>
      <w:r w:rsidR="000F7C3F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Евр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2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10-18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; 9:15-22).</w:t>
      </w:r>
    </w:p>
    <w:p w:rsidR="00E54B46" w:rsidRPr="00F10E8A" w:rsidRDefault="00E54B46" w:rsidP="00E54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E54B46" w:rsidRPr="00F10E8A" w:rsidRDefault="00CA7493" w:rsidP="00E54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КАК</w:t>
      </w:r>
      <w:r w:rsidR="00E54B46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 xml:space="preserve"> ЕГО СМЕРТЬ И ПРАВЕДНОСТЬ ПРИМЕНИМА КО МНЕ</w:t>
      </w:r>
      <w:r w:rsidR="00E54B46"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?</w:t>
      </w:r>
    </w:p>
    <w:p w:rsidR="00E54B46" w:rsidRPr="00F10E8A" w:rsidRDefault="00E54B46" w:rsidP="00E54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E54B46" w:rsidRPr="00F10E8A" w:rsidRDefault="00E54B46" w:rsidP="00E54B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Сын вкусил смерть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за всех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(</w:t>
      </w:r>
      <w:r w:rsidR="000F7C3F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Евр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2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9)</w:t>
      </w:r>
    </w:p>
    <w:p w:rsidR="00E54B46" w:rsidRPr="00F10E8A" w:rsidRDefault="000F7C3F" w:rsidP="000F7C3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Сын я</w:t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вился </w:t>
      </w:r>
      <w:r w:rsidR="00E54B46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за нас</w:t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пред Богом (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Евр </w:t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>9</w:t>
      </w:r>
      <w:r w:rsidR="00E54B46"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>24)</w:t>
      </w:r>
    </w:p>
    <w:p w:rsidR="00E54B46" w:rsidRPr="00F10E8A" w:rsidRDefault="000F7C3F" w:rsidP="000F7C3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Сын ж</w:t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ивет, чтобы ходатайтовать </w:t>
      </w:r>
      <w:r w:rsidR="00E54B46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за них</w:t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(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Евр </w:t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>7</w:t>
      </w:r>
      <w:r w:rsidR="00E54B46"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>25)</w:t>
      </w:r>
    </w:p>
    <w:p w:rsidR="00E54B46" w:rsidRPr="00F10E8A" w:rsidRDefault="00E54B46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A62608" w:rsidRPr="00F10E8A" w:rsidRDefault="00A62608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35</w:t>
      </w:r>
    </w:p>
    <w:p w:rsidR="00A62608" w:rsidRPr="00F10E8A" w:rsidRDefault="00A62608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A62608" w:rsidRPr="00F10E8A" w:rsidRDefault="00A62608" w:rsidP="00E54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СЫН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="00CA7493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-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&gt;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>ДЕТИ</w:t>
      </w:r>
    </w:p>
    <w:p w:rsidR="00A62608" w:rsidRPr="00F10E8A" w:rsidRDefault="00A62608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A62608" w:rsidRPr="00F10E8A" w:rsidRDefault="00A62608" w:rsidP="00E54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ПОТОМОК ДАВИДА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-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&gt;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ab/>
      </w:r>
      <w:r w:rsidR="00E54B46" w:rsidRPr="00F10E8A">
        <w:rPr>
          <w:rFonts w:asciiTheme="majorBidi" w:hAnsiTheme="majorBidi" w:cstheme="majorBidi"/>
          <w:sz w:val="24"/>
          <w:szCs w:val="24"/>
          <w:lang w:val="ru-RU" w:bidi="he-IL"/>
        </w:rPr>
        <w:t>ИЗРАЛЬ</w:t>
      </w:r>
    </w:p>
    <w:p w:rsidR="00A62608" w:rsidRPr="00F10E8A" w:rsidRDefault="00A62608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E54B46" w:rsidRPr="00F10E8A" w:rsidRDefault="00E54B46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EA09F9" w:rsidRPr="00F10E8A" w:rsidRDefault="00A62608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36</w:t>
      </w:r>
    </w:p>
    <w:p w:rsidR="00EA09F9" w:rsidRPr="00F10E8A" w:rsidRDefault="00EA09F9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EA09F9" w:rsidRPr="00F10E8A" w:rsidRDefault="00EA09F9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Иисус и Верующие</w:t>
      </w:r>
    </w:p>
    <w:p w:rsidR="00A62608" w:rsidRPr="00F10E8A" w:rsidRDefault="00A62608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0F7C3F" w:rsidRPr="00F10E8A" w:rsidRDefault="000F7C3F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E54B46" w:rsidRPr="00F10E8A" w:rsidRDefault="00A62608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ИЗРАИЛЬ – СЫН БОГА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?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ab/>
      </w:r>
    </w:p>
    <w:p w:rsidR="00E54B46" w:rsidRPr="00F10E8A" w:rsidRDefault="00E54B46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A62608" w:rsidRPr="00F10E8A" w:rsidRDefault="00A62608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ПОТОМОК ДАВИДА – СЫН БОГА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?</w:t>
      </w:r>
    </w:p>
    <w:p w:rsidR="00EA09F9" w:rsidRPr="00F10E8A" w:rsidRDefault="00EA09F9" w:rsidP="00EA09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EA09F9" w:rsidRPr="00F10E8A" w:rsidRDefault="00EA09F9" w:rsidP="00EA09F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Хотя Завет с Давидом был установлен на обетованиях вечного</w:t>
      </w:r>
      <w:r w:rsidR="00A62608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благоволения к потомкам Давида, тем не менне Бог явно сохранил за собой право </w:t>
      </w:r>
      <w:r w:rsidR="00A62608"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r w:rsidR="00A62608" w:rsidRPr="00F10E8A">
        <w:rPr>
          <w:rFonts w:asciiTheme="majorBidi" w:hAnsiTheme="majorBidi" w:cstheme="majorBidi"/>
          <w:sz w:val="24"/>
          <w:szCs w:val="24"/>
          <w:lang w:val="ru-RU" w:bidi="he-IL"/>
        </w:rPr>
        <w:t>наказывать</w:t>
      </w:r>
      <w:r w:rsidR="00A62608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="00A62608" w:rsidRPr="00F10E8A">
        <w:rPr>
          <w:rFonts w:asciiTheme="majorBidi" w:hAnsiTheme="majorBidi" w:cstheme="majorBidi"/>
          <w:sz w:val="24"/>
          <w:szCs w:val="24"/>
          <w:lang w:val="ru-RU" w:bidi="he-IL"/>
        </w:rPr>
        <w:t>его</w:t>
      </w:r>
      <w:r w:rsidR="00A62608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[</w:t>
      </w:r>
      <w:r w:rsidR="00A62608" w:rsidRPr="00F10E8A">
        <w:rPr>
          <w:rFonts w:asciiTheme="majorBidi" w:hAnsiTheme="majorBidi" w:cstheme="majorBidi"/>
          <w:sz w:val="24"/>
          <w:szCs w:val="24"/>
          <w:lang w:val="ru-RU" w:bidi="he-IL"/>
        </w:rPr>
        <w:t>Царя из династии Давида</w:t>
      </w:r>
      <w:r w:rsidR="00A62608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] </w:t>
      </w:r>
      <w:r w:rsidR="00A62608" w:rsidRPr="00F10E8A">
        <w:rPr>
          <w:rFonts w:asciiTheme="majorBidi" w:hAnsiTheme="majorBidi" w:cstheme="majorBidi"/>
          <w:sz w:val="24"/>
          <w:szCs w:val="24"/>
          <w:lang w:val="ru-RU" w:bidi="he-IL"/>
        </w:rPr>
        <w:t>жезлом</w:t>
      </w:r>
      <w:r w:rsidR="00A62608" w:rsidRPr="00F10E8A">
        <w:rPr>
          <w:rFonts w:asciiTheme="majorBidi" w:hAnsiTheme="majorBidi" w:cstheme="majorBidi"/>
          <w:sz w:val="24"/>
          <w:szCs w:val="24"/>
          <w:lang w:bidi="he-IL"/>
        </w:rPr>
        <w:t xml:space="preserve">”, </w:t>
      </w:r>
      <w:r w:rsidR="00A62608" w:rsidRPr="00F10E8A">
        <w:rPr>
          <w:rFonts w:asciiTheme="majorBidi" w:hAnsiTheme="majorBidi" w:cstheme="majorBidi"/>
          <w:sz w:val="24"/>
          <w:szCs w:val="24"/>
          <w:lang w:val="ru-RU" w:bidi="he-IL"/>
        </w:rPr>
        <w:t>в случае, если он забудет Его закон (2 Цар 7</w:t>
      </w:r>
      <w:r w:rsidR="00A62608"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="00A62608" w:rsidRPr="00F10E8A">
        <w:rPr>
          <w:rFonts w:asciiTheme="majorBidi" w:hAnsiTheme="majorBidi" w:cstheme="majorBidi"/>
          <w:sz w:val="24"/>
          <w:szCs w:val="24"/>
          <w:lang w:val="ru-RU" w:bidi="he-IL"/>
        </w:rPr>
        <w:t>14</w:t>
      </w:r>
      <w:r w:rsidR="00A62608" w:rsidRPr="00F10E8A">
        <w:rPr>
          <w:rFonts w:asciiTheme="majorBidi" w:hAnsiTheme="majorBidi" w:cstheme="majorBidi"/>
          <w:sz w:val="24"/>
          <w:szCs w:val="24"/>
          <w:lang w:bidi="he-IL"/>
        </w:rPr>
        <w:t>;</w:t>
      </w:r>
      <w:r w:rsidR="00A62608"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сравни Пс 88</w:t>
      </w:r>
      <w:r w:rsidR="00A62608"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="00A62608" w:rsidRPr="00F10E8A">
        <w:rPr>
          <w:rFonts w:asciiTheme="majorBidi" w:hAnsiTheme="majorBidi" w:cstheme="majorBidi"/>
          <w:sz w:val="24"/>
          <w:szCs w:val="24"/>
          <w:lang w:val="ru-RU" w:bidi="he-IL"/>
        </w:rPr>
        <w:t>30-32).</w:t>
      </w:r>
    </w:p>
    <w:p w:rsidR="00A62608" w:rsidRPr="00F10E8A" w:rsidRDefault="00A62608" w:rsidP="00EA09F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Таким образом, Завет с Моисеем не был аннулирован</w:t>
      </w:r>
      <w:r w:rsidR="00CA7493">
        <w:rPr>
          <w:rFonts w:asciiTheme="majorBidi" w:hAnsiTheme="majorBidi" w:cstheme="majorBidi"/>
          <w:sz w:val="24"/>
          <w:szCs w:val="24"/>
          <w:lang w:val="ru-RU" w:bidi="he-IL"/>
        </w:rPr>
        <w:t>.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Наоборот, Божий завет с Давидом вписал институт монархии в существующий (Моисеев) завет между Богом и народом.</w:t>
      </w:r>
    </w:p>
    <w:p w:rsidR="00A62608" w:rsidRPr="00F10E8A" w:rsidRDefault="00A62608" w:rsidP="00362EA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Бог наделил юридическим полномочиями царя из династии Давида быть </w:t>
      </w:r>
      <w:r w:rsidR="00362EA4"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заместителем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Израиля пред Богом.</w:t>
      </w:r>
    </w:p>
    <w:p w:rsidR="00A62608" w:rsidRPr="00F10E8A" w:rsidRDefault="00A62608" w:rsidP="00A6260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Царь был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представителем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нации, или был телесным воплощением всей нации что касается Божественых обетваний.</w:t>
      </w:r>
    </w:p>
    <w:p w:rsidR="00A62608" w:rsidRPr="00F10E8A" w:rsidRDefault="00A62608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A62608" w:rsidRPr="00F10E8A" w:rsidRDefault="00A62608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37</w:t>
      </w:r>
    </w:p>
    <w:p w:rsidR="00A62608" w:rsidRPr="00F10E8A" w:rsidRDefault="00A62608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A62608" w:rsidRPr="00F10E8A" w:rsidRDefault="00A62608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БОГ -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&gt;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ИЗРАИЛЬ</w:t>
      </w:r>
    </w:p>
    <w:p w:rsidR="00A62608" w:rsidRPr="00F10E8A" w:rsidRDefault="00A62608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A62608" w:rsidRPr="00F10E8A" w:rsidRDefault="00A62608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A62608" w:rsidRPr="00F10E8A" w:rsidRDefault="00A62608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38</w:t>
      </w:r>
    </w:p>
    <w:p w:rsidR="00362EA4" w:rsidRPr="00F10E8A" w:rsidRDefault="00362EA4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362EA4" w:rsidRPr="00F10E8A" w:rsidRDefault="00362EA4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БОГ</w:t>
      </w:r>
      <w:r w:rsidR="000F7C3F"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-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&gt; </w:t>
      </w:r>
      <w:r w:rsidR="000F7C3F" w:rsidRPr="00F10E8A">
        <w:rPr>
          <w:rFonts w:asciiTheme="majorBidi" w:hAnsiTheme="majorBidi" w:cstheme="majorBidi"/>
          <w:sz w:val="24"/>
          <w:szCs w:val="24"/>
          <w:lang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ПОТОМОК ДАВИДА </w:t>
      </w:r>
      <w:r w:rsidR="000F7C3F"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-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&gt;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</w:t>
      </w:r>
      <w:r w:rsidR="000F7C3F"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ИЗРАИЛЬ</w:t>
      </w:r>
    </w:p>
    <w:p w:rsidR="00362EA4" w:rsidRPr="00F10E8A" w:rsidRDefault="00362EA4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362EA4" w:rsidRPr="00F10E8A" w:rsidRDefault="00362EA4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362EA4" w:rsidRPr="00F10E8A" w:rsidRDefault="00362EA4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39</w:t>
      </w:r>
    </w:p>
    <w:p w:rsidR="00040A1F" w:rsidRPr="00F10E8A" w:rsidRDefault="00040A1F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040A1F" w:rsidRPr="00F10E8A" w:rsidRDefault="00040A1F" w:rsidP="00040A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Для того, чтобы иметь Божью защину Моисеев Завет требовал верность всего Израиля</w:t>
      </w:r>
    </w:p>
    <w:p w:rsidR="00040A1F" w:rsidRPr="00F10E8A" w:rsidRDefault="00040A1F" w:rsidP="00040A1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lastRenderedPageBreak/>
        <w:t>Иисус Навин 7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Грех Ахана (стихи 1, 11-13). Когда преступник был наказан, взаимоотношения в Завете были востановлены (Иисус Навин 7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24-8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1).</w:t>
      </w:r>
    </w:p>
    <w:p w:rsidR="00040A1F" w:rsidRPr="00F10E8A" w:rsidRDefault="00040A1F" w:rsidP="00040A1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Завет с Давидом подразумевал сохранение благословений в завете на Израиля через верность одной ичности, царя</w:t>
      </w:r>
      <w:r w:rsidR="00CA7493">
        <w:rPr>
          <w:rFonts w:asciiTheme="majorBidi" w:hAnsiTheme="majorBidi" w:cstheme="majorBidi"/>
          <w:sz w:val="24"/>
          <w:szCs w:val="24"/>
          <w:lang w:val="ru-RU" w:bidi="he-IL"/>
        </w:rPr>
        <w:t>.</w:t>
      </w:r>
    </w:p>
    <w:p w:rsidR="00040A1F" w:rsidRPr="00F10E8A" w:rsidRDefault="00040A1F" w:rsidP="00040A1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040A1F" w:rsidRPr="00F10E8A" w:rsidRDefault="00040A1F" w:rsidP="00040A1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40</w:t>
      </w:r>
    </w:p>
    <w:p w:rsidR="00040A1F" w:rsidRPr="00F10E8A" w:rsidRDefault="00040A1F" w:rsidP="00040A1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040A1F" w:rsidRPr="00F10E8A" w:rsidRDefault="00040A1F" w:rsidP="00040A1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2 Царст 7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9б-11а (Сравнить с 1 Пар 17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9-10б)</w:t>
      </w:r>
    </w:p>
    <w:p w:rsidR="00040A1F" w:rsidRPr="00F10E8A" w:rsidRDefault="00040A1F" w:rsidP="00040A1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040A1F" w:rsidRPr="00F10E8A" w:rsidRDefault="00040A1F" w:rsidP="00040A1F">
      <w:pPr>
        <w:autoSpaceDE w:val="0"/>
        <w:autoSpaceDN w:val="0"/>
        <w:adjustRightInd w:val="0"/>
        <w:spacing w:after="0" w:line="240" w:lineRule="auto"/>
        <w:ind w:left="45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9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и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я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дела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[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английские переводы- </w:t>
      </w:r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val="ru-RU" w:bidi="he-IL"/>
        </w:rPr>
        <w:t>СДЕЛАЮ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]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имя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твое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велики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м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елики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емл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040A1F" w:rsidRPr="00CA7493" w:rsidRDefault="00040A1F" w:rsidP="00040A1F">
      <w:pPr>
        <w:autoSpaceDE w:val="0"/>
        <w:autoSpaceDN w:val="0"/>
        <w:adjustRightInd w:val="0"/>
        <w:spacing w:after="0" w:line="240" w:lineRule="auto"/>
        <w:ind w:left="45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10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И Я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устрою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место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для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народа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Моего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для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Израиля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укореню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его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будет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он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спокойно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жить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на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месте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своем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не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будет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тревожиться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больше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люди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нечестивые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не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станут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более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теснить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его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как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CA7493">
        <w:rPr>
          <w:rFonts w:asciiTheme="majorBidi" w:hAnsiTheme="majorBidi" w:cstheme="majorBidi"/>
          <w:sz w:val="24"/>
          <w:szCs w:val="24"/>
          <w:lang w:bidi="he-IL"/>
        </w:rPr>
        <w:t>прежде</w:t>
      </w:r>
      <w:proofErr w:type="spellEnd"/>
      <w:r w:rsidRPr="00CA7493">
        <w:rPr>
          <w:rFonts w:asciiTheme="majorBidi" w:hAnsiTheme="majorBidi" w:cstheme="majorBidi"/>
          <w:sz w:val="24"/>
          <w:szCs w:val="24"/>
          <w:lang w:bidi="he-IL"/>
        </w:rPr>
        <w:t>,</w:t>
      </w:r>
    </w:p>
    <w:p w:rsidR="00040A1F" w:rsidRPr="00F10E8A" w:rsidRDefault="00040A1F" w:rsidP="00040A1F">
      <w:pPr>
        <w:autoSpaceDE w:val="0"/>
        <w:autoSpaceDN w:val="0"/>
        <w:adjustRightInd w:val="0"/>
        <w:spacing w:after="0" w:line="240" w:lineRule="auto"/>
        <w:ind w:left="45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11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с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ог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ремен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ак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Я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стави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удей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д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ародо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и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зраиле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; и </w:t>
      </w:r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Я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успокою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теб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се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рагов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воих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.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Господ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озвещае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еб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чт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Он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устроит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тебе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до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040A1F" w:rsidRPr="00F10E8A" w:rsidRDefault="00040A1F" w:rsidP="003340C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3340C6" w:rsidRPr="00F10E8A" w:rsidRDefault="003340C6" w:rsidP="003340C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3 Царст 6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12-13</w:t>
      </w:r>
    </w:p>
    <w:p w:rsidR="003340C6" w:rsidRPr="00F10E8A" w:rsidRDefault="003340C6" w:rsidP="003340C6">
      <w:pPr>
        <w:autoSpaceDE w:val="0"/>
        <w:autoSpaceDN w:val="0"/>
        <w:adjustRightInd w:val="0"/>
        <w:spacing w:after="0" w:line="240" w:lineRule="auto"/>
        <w:ind w:left="54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12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есл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ты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="00CA7493">
        <w:rPr>
          <w:rFonts w:asciiTheme="majorBidi" w:hAnsiTheme="majorBidi" w:cstheme="majorBidi"/>
          <w:sz w:val="24"/>
          <w:szCs w:val="24"/>
          <w:lang w:bidi="he-IL"/>
        </w:rPr>
        <w:t>[</w:t>
      </w:r>
      <w:r w:rsidR="00CA7493">
        <w:rPr>
          <w:rFonts w:asciiTheme="majorBidi" w:hAnsiTheme="majorBidi" w:cstheme="majorBidi"/>
          <w:sz w:val="24"/>
          <w:szCs w:val="24"/>
          <w:lang w:val="ru-RU" w:bidi="he-IL"/>
        </w:rPr>
        <w:t>Соломон</w:t>
      </w:r>
      <w:r w:rsidR="00CA7493">
        <w:rPr>
          <w:rFonts w:asciiTheme="majorBidi" w:hAnsiTheme="majorBidi" w:cstheme="majorBidi"/>
          <w:sz w:val="24"/>
          <w:szCs w:val="24"/>
          <w:lang w:bidi="he-IL"/>
        </w:rPr>
        <w:t xml:space="preserve">]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будеш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ходит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устава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и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ступат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пределения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и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и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облюдать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вс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заповед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и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ступа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п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ним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Я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исполню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на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теб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лово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Мо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которое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Я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сказал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Давид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отц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твоему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,</w:t>
      </w:r>
    </w:p>
    <w:p w:rsidR="003340C6" w:rsidRPr="00F10E8A" w:rsidRDefault="003340C6" w:rsidP="003340C6">
      <w:pPr>
        <w:autoSpaceDE w:val="0"/>
        <w:autoSpaceDN w:val="0"/>
        <w:adjustRightInd w:val="0"/>
        <w:spacing w:after="0" w:line="240" w:lineRule="auto"/>
        <w:ind w:left="54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13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и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буду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жить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среди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сынов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Израилевых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, и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не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оставлю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народа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Моего</w:t>
      </w:r>
      <w:proofErr w:type="spellEnd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 xml:space="preserve"> </w:t>
      </w:r>
      <w:proofErr w:type="spellStart"/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bidi="he-IL"/>
        </w:rPr>
        <w:t>Израиля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.</w:t>
      </w:r>
    </w:p>
    <w:p w:rsidR="003340C6" w:rsidRPr="00F10E8A" w:rsidRDefault="003340C6" w:rsidP="003340C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3340C6" w:rsidRPr="00F10E8A" w:rsidRDefault="003340C6" w:rsidP="003340C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362EA4" w:rsidRPr="00F10E8A" w:rsidRDefault="003340C6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41</w:t>
      </w:r>
    </w:p>
    <w:p w:rsidR="003340C6" w:rsidRPr="00F10E8A" w:rsidRDefault="003340C6" w:rsidP="00CA749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Завет с Давидом устранил необходимость чтобы весь Израиль</w:t>
      </w:r>
      <w:r w:rsid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- до единого человека</w:t>
      </w:r>
      <w:r w:rsidR="00CA7493"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- сохранял верность Яхве для того, чтобы </w:t>
      </w:r>
      <w:r w:rsidR="00CA7493">
        <w:rPr>
          <w:rFonts w:asciiTheme="majorBidi" w:hAnsiTheme="majorBidi" w:cstheme="majorBidi"/>
          <w:sz w:val="24"/>
          <w:szCs w:val="24"/>
          <w:lang w:val="ru-RU" w:bidi="he-IL"/>
        </w:rPr>
        <w:t>находиться под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его защитой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”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(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Gileadi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, “The Davidic Covenant,” 160.)</w:t>
      </w:r>
    </w:p>
    <w:p w:rsidR="003340C6" w:rsidRPr="00F10E8A" w:rsidRDefault="003340C6" w:rsidP="003D659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Завет с Давидом обновил завет с Моисеем на основании 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лучших обетований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”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которые осуществлялись </w:t>
      </w:r>
      <w:r w:rsidR="003D6591" w:rsidRPr="00F10E8A">
        <w:rPr>
          <w:rFonts w:asciiTheme="majorBidi" w:hAnsiTheme="majorBidi" w:cstheme="majorBidi"/>
          <w:sz w:val="24"/>
          <w:szCs w:val="24"/>
          <w:lang w:val="ru-RU" w:bidi="he-IL"/>
        </w:rPr>
        <w:t>посредником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завета</w:t>
      </w:r>
      <w:r w:rsidR="003D6591" w:rsidRPr="00F10E8A">
        <w:rPr>
          <w:rFonts w:asciiTheme="majorBidi" w:hAnsiTheme="majorBidi" w:cstheme="majorBidi"/>
          <w:sz w:val="24"/>
          <w:szCs w:val="24"/>
          <w:lang w:val="ru-RU" w:bidi="he-IL"/>
        </w:rPr>
        <w:t>.</w:t>
      </w:r>
    </w:p>
    <w:p w:rsidR="003D6591" w:rsidRPr="00F10E8A" w:rsidRDefault="003D6591" w:rsidP="003D659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С Давидом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 … “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если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”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исчезло ... В этом удивительном обетовании, Яхве выписал банковский чек предприятию Давида и радикальным образом сместил богословские основы Израиля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.” (</w:t>
      </w:r>
      <w:proofErr w:type="spellStart"/>
      <w:r w:rsidRPr="00F10E8A">
        <w:rPr>
          <w:rFonts w:asciiTheme="majorBidi" w:hAnsiTheme="majorBidi" w:cstheme="majorBidi"/>
          <w:sz w:val="24"/>
          <w:szCs w:val="24"/>
          <w:lang w:bidi="he-IL"/>
        </w:rPr>
        <w:t>Brueggemann</w:t>
      </w:r>
      <w:proofErr w:type="spellEnd"/>
      <w:r w:rsidRPr="00F10E8A">
        <w:rPr>
          <w:rFonts w:asciiTheme="majorBidi" w:hAnsiTheme="majorBidi" w:cstheme="majorBidi"/>
          <w:sz w:val="24"/>
          <w:szCs w:val="24"/>
          <w:lang w:bidi="he-IL"/>
        </w:rPr>
        <w:t>, First and Second Samuel, 257.)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F10E8A" w:rsidRPr="00F10E8A" w:rsidRDefault="00F10E8A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42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Рим 8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1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Итак, нет ныне никакого осуждения тем, кто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во Христе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Иисуса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”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F10E8A" w:rsidRPr="00F10E8A" w:rsidRDefault="00F10E8A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43</w:t>
      </w:r>
    </w:p>
    <w:p w:rsidR="00F10E8A" w:rsidRPr="00F10E8A" w:rsidRDefault="00F10E8A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 xml:space="preserve">1 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Кор 15</w:t>
      </w:r>
      <w:r w:rsidRPr="00F10E8A">
        <w:rPr>
          <w:rFonts w:asciiTheme="majorBidi" w:hAnsiTheme="majorBidi" w:cstheme="majorBidi"/>
          <w:b/>
          <w:bCs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b/>
          <w:bCs/>
          <w:sz w:val="24"/>
          <w:szCs w:val="24"/>
          <w:lang w:val="ru-RU" w:bidi="he-IL"/>
        </w:rPr>
        <w:t>22</w:t>
      </w:r>
    </w:p>
    <w:p w:rsidR="003D6591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Как в Адаме все умирают, так во Христе все оживут</w:t>
      </w:r>
    </w:p>
    <w:p w:rsidR="00CA7493" w:rsidRPr="00F10E8A" w:rsidRDefault="00CA7493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44</w:t>
      </w:r>
    </w:p>
    <w:p w:rsidR="003D6591" w:rsidRPr="00F10E8A" w:rsidRDefault="003D6591" w:rsidP="00CA7493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БОГ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-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&gt;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ЧЕЛОВЕЧЕСТВО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-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45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3D6591" w:rsidRPr="00F10E8A" w:rsidRDefault="003D6591" w:rsidP="00CA7493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БОГ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-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&gt;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 xml:space="preserve">АДАМ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 xml:space="preserve">   -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&gt;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 xml:space="preserve">  ЧЕЛОВЕЧЕСТВО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-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46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3D6591" w:rsidRPr="00F10E8A" w:rsidRDefault="003D6591" w:rsidP="00CA7493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БОГ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-&gt;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ИЗРАИЛЬ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3D6591" w:rsidRPr="00F10E8A" w:rsidRDefault="003D6591" w:rsidP="00CA7493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БОГ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-&gt;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ЧЕЛОВЕЧЕСТВО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F10E8A" w:rsidRPr="00F10E8A" w:rsidRDefault="00F10E8A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47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3D6591" w:rsidRPr="00F10E8A" w:rsidRDefault="003D6591" w:rsidP="00CA7493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БОГ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-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&gt;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ПОТОМОК ДАВИДА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-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&gt;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ИЗРАИЛЬ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3D6591" w:rsidRPr="00F10E8A" w:rsidRDefault="003D6591" w:rsidP="00CA7493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БОГ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-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&gt;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="00CA7493">
        <w:rPr>
          <w:rFonts w:asciiTheme="majorBidi" w:hAnsiTheme="majorBidi" w:cstheme="majorBidi"/>
          <w:sz w:val="24"/>
          <w:szCs w:val="24"/>
          <w:lang w:bidi="he-IL"/>
        </w:rPr>
        <w:t>[</w:t>
      </w:r>
      <w:r w:rsidR="00CA7493">
        <w:rPr>
          <w:rFonts w:asciiTheme="majorBidi" w:hAnsiTheme="majorBidi" w:cstheme="majorBidi"/>
          <w:sz w:val="24"/>
          <w:szCs w:val="24"/>
          <w:lang w:val="ru-RU" w:bidi="he-IL"/>
        </w:rPr>
        <w:t>НОВЫЙ</w:t>
      </w:r>
      <w:r w:rsidR="00CA7493">
        <w:rPr>
          <w:rFonts w:asciiTheme="majorBidi" w:hAnsiTheme="majorBidi" w:cstheme="majorBidi"/>
          <w:sz w:val="24"/>
          <w:szCs w:val="24"/>
          <w:lang w:bidi="he-IL"/>
        </w:rPr>
        <w:t xml:space="preserve">] 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АДАМ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-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&gt;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ab/>
        <w:t>ЧЕЛОВЕЧЕСТВО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48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A86059" w:rsidRPr="00F10E8A" w:rsidRDefault="00A86059" w:rsidP="00CA749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Слава Спасителя кажется проникает в небеса, в то время как он изливает душу Свою в молитве. ... </w:t>
      </w:r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val="ru-RU" w:bidi="he-IL"/>
        </w:rPr>
        <w:t xml:space="preserve">Он просит </w:t>
      </w:r>
      <w:r w:rsidR="00CA7493">
        <w:rPr>
          <w:rFonts w:asciiTheme="majorBidi" w:hAnsiTheme="majorBidi" w:cstheme="majorBidi"/>
          <w:b/>
          <w:bCs/>
          <w:sz w:val="24"/>
          <w:szCs w:val="24"/>
          <w:u w:val="single"/>
          <w:lang w:val="ru-RU" w:bidi="he-IL"/>
        </w:rPr>
        <w:t>заверения о том</w:t>
      </w:r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val="ru-RU" w:bidi="he-IL"/>
        </w:rPr>
        <w:t>, что Бог принимает человечество в личности Его Сына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. Никогда ранее ангелы не слышали подобную молитву. Они страстно желают принести своему возлюбленному вождю весть заверения и утешения. Но нет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;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Сам Отец ответит на прошение Своего Сына. Прямо от трона проистекают лучи Его славы. Небеса открыты</w:t>
      </w:r>
      <w:r w:rsidR="00CA7493">
        <w:rPr>
          <w:rFonts w:asciiTheme="majorBidi" w:hAnsiTheme="majorBidi" w:cstheme="majorBidi"/>
          <w:sz w:val="24"/>
          <w:szCs w:val="24"/>
          <w:lang w:val="ru-RU" w:bidi="he-IL"/>
        </w:rPr>
        <w:t>,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и на главу Спасителя нисходит в виде голубя чистейший свет – надлежащий знак Того, кто кроток и смирен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.”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 (Желание веков 111.6-112.1)</w:t>
      </w:r>
    </w:p>
    <w:p w:rsidR="00A86059" w:rsidRPr="00F10E8A" w:rsidRDefault="00A86059" w:rsidP="00A8605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F10E8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F10E8A" w:rsidRPr="00F10E8A" w:rsidRDefault="00F10E8A" w:rsidP="00A8605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A86059" w:rsidRPr="00F10E8A" w:rsidRDefault="00A86059" w:rsidP="00A8605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49</w:t>
      </w:r>
    </w:p>
    <w:p w:rsidR="00A86059" w:rsidRPr="00F10E8A" w:rsidRDefault="00A86059" w:rsidP="00CA7493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  <w:bookmarkStart w:id="0" w:name="_GoBack"/>
      <w:bookmarkEnd w:id="0"/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И то слово, которое было сказано Иисусу у Иордана, 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Сей есть Сын мой возлюбленный, в Котором мое благоволение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 xml:space="preserve">,” </w:t>
      </w:r>
      <w:r w:rsidRPr="00F10E8A">
        <w:rPr>
          <w:rFonts w:asciiTheme="majorBidi" w:hAnsiTheme="majorBidi" w:cstheme="majorBidi"/>
          <w:b/>
          <w:bCs/>
          <w:sz w:val="24"/>
          <w:szCs w:val="24"/>
          <w:u w:val="single"/>
          <w:lang w:val="ru-RU" w:bidi="he-IL"/>
        </w:rPr>
        <w:t>объемлет человечество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. Бог говорил Иисусу как нашему представителю. Со всеми нашими грехами и слабостями, мы не отвергнуты как не имеющие ценности. 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“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Он облагодатствовал нас в возлюбленном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.” (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Еф 1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: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>6). Слава, которая покоилась на Христе есть залог любви Бога в нам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.” (</w:t>
      </w:r>
      <w:r w:rsidRPr="00F10E8A">
        <w:rPr>
          <w:rFonts w:asciiTheme="majorBidi" w:hAnsiTheme="majorBidi" w:cstheme="majorBidi"/>
          <w:sz w:val="24"/>
          <w:szCs w:val="24"/>
          <w:lang w:val="ru-RU" w:bidi="he-IL"/>
        </w:rPr>
        <w:t xml:space="preserve">Желание веков </w:t>
      </w:r>
      <w:r w:rsidRPr="00F10E8A">
        <w:rPr>
          <w:rFonts w:asciiTheme="majorBidi" w:hAnsiTheme="majorBidi" w:cstheme="majorBidi"/>
          <w:sz w:val="24"/>
          <w:szCs w:val="24"/>
          <w:lang w:bidi="he-IL"/>
        </w:rPr>
        <w:t>113.1)</w:t>
      </w:r>
    </w:p>
    <w:p w:rsidR="003D6591" w:rsidRPr="00F10E8A" w:rsidRDefault="003D6591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F10E8A" w:rsidRPr="00F10E8A" w:rsidRDefault="00F10E8A" w:rsidP="003D659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  <w:r w:rsidRPr="00F10E8A">
        <w:rPr>
          <w:rFonts w:asciiTheme="majorBidi" w:hAnsiTheme="majorBidi" w:cstheme="majorBidi"/>
          <w:sz w:val="24"/>
          <w:szCs w:val="24"/>
          <w:lang w:bidi="he-IL"/>
        </w:rPr>
        <w:t>----------------</w:t>
      </w:r>
    </w:p>
    <w:p w:rsidR="003340C6" w:rsidRPr="00F10E8A" w:rsidRDefault="003340C6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3340C6" w:rsidRPr="00F10E8A" w:rsidRDefault="003340C6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he-IL"/>
        </w:rPr>
      </w:pPr>
    </w:p>
    <w:p w:rsidR="00A62608" w:rsidRPr="00F10E8A" w:rsidRDefault="00A62608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p w:rsidR="00040A1F" w:rsidRPr="00F10E8A" w:rsidRDefault="00040A1F" w:rsidP="00A6260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val="ru-RU" w:bidi="he-IL"/>
        </w:rPr>
      </w:pPr>
    </w:p>
    <w:sectPr w:rsidR="00040A1F" w:rsidRPr="00F10E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CF7EDE"/>
    <w:multiLevelType w:val="hybridMultilevel"/>
    <w:tmpl w:val="865AAA74"/>
    <w:lvl w:ilvl="0" w:tplc="6E3C8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1D6A42"/>
    <w:multiLevelType w:val="hybridMultilevel"/>
    <w:tmpl w:val="4FAE5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0D7794"/>
    <w:multiLevelType w:val="hybridMultilevel"/>
    <w:tmpl w:val="5F4C7778"/>
    <w:lvl w:ilvl="0" w:tplc="2432EFC0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sDC1tDQFQhMTIyUdpeDU4uLM/DyQApNaAB3UuXssAAAA"/>
  </w:docVars>
  <w:rsids>
    <w:rsidRoot w:val="00E87E07"/>
    <w:rsid w:val="00040A1F"/>
    <w:rsid w:val="0005364B"/>
    <w:rsid w:val="00060F0A"/>
    <w:rsid w:val="00080D09"/>
    <w:rsid w:val="000D54B2"/>
    <w:rsid w:val="000F7C3F"/>
    <w:rsid w:val="001E6DA8"/>
    <w:rsid w:val="003340C6"/>
    <w:rsid w:val="00362EA4"/>
    <w:rsid w:val="003D6591"/>
    <w:rsid w:val="0043482B"/>
    <w:rsid w:val="00672081"/>
    <w:rsid w:val="007145CA"/>
    <w:rsid w:val="007D4269"/>
    <w:rsid w:val="009E4A23"/>
    <w:rsid w:val="009F1FC3"/>
    <w:rsid w:val="00A62608"/>
    <w:rsid w:val="00A86059"/>
    <w:rsid w:val="00B04CA5"/>
    <w:rsid w:val="00B50AA0"/>
    <w:rsid w:val="00CA7493"/>
    <w:rsid w:val="00D51BD4"/>
    <w:rsid w:val="00E54B46"/>
    <w:rsid w:val="00E87C7B"/>
    <w:rsid w:val="00E87E07"/>
    <w:rsid w:val="00EA09F9"/>
    <w:rsid w:val="00EE3A64"/>
    <w:rsid w:val="00F10E8A"/>
    <w:rsid w:val="00F14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62C22F-1C76-45F6-ACA2-3DA85C35B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7E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</TotalTime>
  <Pages>1</Pages>
  <Words>2323</Words>
  <Characters>1324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zhda Sevryukova</dc:creator>
  <cp:keywords/>
  <dc:description/>
  <cp:lastModifiedBy>Nadezhda Sevryukova</cp:lastModifiedBy>
  <cp:revision>8</cp:revision>
  <dcterms:created xsi:type="dcterms:W3CDTF">2021-02-18T07:56:00Z</dcterms:created>
  <dcterms:modified xsi:type="dcterms:W3CDTF">2021-02-25T09:18:00Z</dcterms:modified>
</cp:coreProperties>
</file>